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48288A"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4F9ED0FC" w:rsidR="00F334E1" w:rsidRPr="002A07F9" w:rsidRDefault="00394335"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alcohol detect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45C67476" w14:textId="481DEDEE" w:rsidR="00250524" w:rsidRDefault="00250524" w:rsidP="00250524">
            <w:pPr>
              <w:pStyle w:val="Author"/>
              <w:jc w:val="both"/>
            </w:pPr>
            <w:r>
              <w:t xml:space="preserve">      </w:t>
            </w:r>
          </w:p>
          <w:p w14:paraId="50583683" w14:textId="540B147D" w:rsidR="00BF1280" w:rsidRPr="00DE2127" w:rsidRDefault="00250524" w:rsidP="00250524">
            <w:pPr>
              <w:pStyle w:val="Author"/>
              <w:jc w:val="both"/>
            </w:pPr>
            <w:r>
              <w:t xml:space="preserve">      </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262E677C" w14:textId="5D44D8FC" w:rsidR="00250524" w:rsidRPr="00250524" w:rsidRDefault="00BF1280" w:rsidP="00250524">
                <w:pPr>
                  <w:pStyle w:val="Author"/>
                  <w:jc w:val="left"/>
                </w:pPr>
                <w:r w:rsidRPr="00250524">
                  <w:t>Bo Mengels</w:t>
                </w:r>
              </w:p>
            </w:sdtContent>
          </w:sdt>
          <w:sdt>
            <w:sdtPr>
              <w:alias w:val="Interne PXL-promotor"/>
              <w:tag w:val="Interne PXL-promotor"/>
              <w:id w:val="421467250"/>
              <w:lock w:val="sdtLocked"/>
              <w:placeholder>
                <w:docPart w:val="DefaultPlaceholder_-1854013440"/>
              </w:placeholder>
              <w:text/>
            </w:sdtPr>
            <w:sdtEndPr/>
            <w:sdtContent>
              <w:p w14:paraId="00EE7BD0" w14:textId="7226CAF9" w:rsidR="00BF1280" w:rsidRPr="00DE2127" w:rsidRDefault="00250524" w:rsidP="008E6AA5">
                <w:pPr>
                  <w:pStyle w:val="Author"/>
                  <w:jc w:val="left"/>
                </w:pPr>
                <w:r>
                  <w:t>Martijn Guilliams</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7D94E466" w:rsidR="00BF1280" w:rsidRPr="00DE2127" w:rsidRDefault="008F7903" w:rsidP="008E6AA5">
                <w:pPr>
                  <w:pStyle w:val="Author"/>
                  <w:jc w:val="left"/>
                </w:pPr>
                <w:r>
                  <w:t>Gijs Jackers</w:t>
                </w:r>
                <w:r>
                  <w:br/>
                </w:r>
                <w:r w:rsidR="006A48C5">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244086FA" w14:textId="120029D2" w:rsidR="006268A7"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2234278" w:history="1">
            <w:r w:rsidR="006268A7" w:rsidRPr="008A4AA6">
              <w:rPr>
                <w:rStyle w:val="Hyperlink"/>
                <w:noProof/>
              </w:rPr>
              <w:t>1</w:t>
            </w:r>
            <w:r w:rsidR="006268A7">
              <w:rPr>
                <w:rFonts w:eastAsiaTheme="minorEastAsia"/>
                <w:noProof/>
                <w:color w:val="auto"/>
                <w:lang w:val="en-GB" w:eastAsia="en-GB"/>
              </w:rPr>
              <w:tab/>
            </w:r>
            <w:r w:rsidR="006268A7" w:rsidRPr="008A4AA6">
              <w:rPr>
                <w:rStyle w:val="Hyperlink"/>
                <w:noProof/>
              </w:rPr>
              <w:t>Introduction</w:t>
            </w:r>
            <w:r w:rsidR="006268A7">
              <w:rPr>
                <w:noProof/>
                <w:webHidden/>
              </w:rPr>
              <w:tab/>
            </w:r>
            <w:r w:rsidR="006268A7">
              <w:rPr>
                <w:noProof/>
                <w:webHidden/>
              </w:rPr>
              <w:fldChar w:fldCharType="begin"/>
            </w:r>
            <w:r w:rsidR="006268A7">
              <w:rPr>
                <w:noProof/>
                <w:webHidden/>
              </w:rPr>
              <w:instrText xml:space="preserve"> PAGEREF _Toc72234278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A86F285" w14:textId="6A90300A" w:rsidR="006268A7" w:rsidRDefault="0048288A">
          <w:pPr>
            <w:pStyle w:val="Inhopg1"/>
            <w:tabs>
              <w:tab w:val="left" w:pos="440"/>
              <w:tab w:val="right" w:leader="dot" w:pos="9628"/>
            </w:tabs>
            <w:rPr>
              <w:rFonts w:eastAsiaTheme="minorEastAsia"/>
              <w:noProof/>
              <w:color w:val="auto"/>
              <w:lang w:val="en-GB" w:eastAsia="en-GB"/>
            </w:rPr>
          </w:pPr>
          <w:hyperlink w:anchor="_Toc72234279" w:history="1">
            <w:r w:rsidR="006268A7" w:rsidRPr="008A4AA6">
              <w:rPr>
                <w:rStyle w:val="Hyperlink"/>
                <w:noProof/>
              </w:rPr>
              <w:t>2</w:t>
            </w:r>
            <w:r w:rsidR="006268A7">
              <w:rPr>
                <w:rFonts w:eastAsiaTheme="minorEastAsia"/>
                <w:noProof/>
                <w:color w:val="auto"/>
                <w:lang w:val="en-GB" w:eastAsia="en-GB"/>
              </w:rPr>
              <w:tab/>
            </w:r>
            <w:r w:rsidR="006268A7" w:rsidRPr="008A4AA6">
              <w:rPr>
                <w:rStyle w:val="Hyperlink"/>
                <w:noProof/>
              </w:rPr>
              <w:t>BOM</w:t>
            </w:r>
            <w:r w:rsidR="006268A7">
              <w:rPr>
                <w:noProof/>
                <w:webHidden/>
              </w:rPr>
              <w:tab/>
            </w:r>
            <w:r w:rsidR="006268A7">
              <w:rPr>
                <w:noProof/>
                <w:webHidden/>
              </w:rPr>
              <w:fldChar w:fldCharType="begin"/>
            </w:r>
            <w:r w:rsidR="006268A7">
              <w:rPr>
                <w:noProof/>
                <w:webHidden/>
              </w:rPr>
              <w:instrText xml:space="preserve"> PAGEREF _Toc72234279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0612C005" w14:textId="3D72614D" w:rsidR="006268A7" w:rsidRDefault="0048288A">
          <w:pPr>
            <w:pStyle w:val="Inhopg1"/>
            <w:tabs>
              <w:tab w:val="left" w:pos="440"/>
              <w:tab w:val="right" w:leader="dot" w:pos="9628"/>
            </w:tabs>
            <w:rPr>
              <w:rFonts w:eastAsiaTheme="minorEastAsia"/>
              <w:noProof/>
              <w:color w:val="auto"/>
              <w:lang w:val="en-GB" w:eastAsia="en-GB"/>
            </w:rPr>
          </w:pPr>
          <w:hyperlink w:anchor="_Toc72234280" w:history="1">
            <w:r w:rsidR="006268A7" w:rsidRPr="008A4AA6">
              <w:rPr>
                <w:rStyle w:val="Hyperlink"/>
                <w:noProof/>
              </w:rPr>
              <w:t>3</w:t>
            </w:r>
            <w:r w:rsidR="006268A7">
              <w:rPr>
                <w:rFonts w:eastAsiaTheme="minorEastAsia"/>
                <w:noProof/>
                <w:color w:val="auto"/>
                <w:lang w:val="en-GB" w:eastAsia="en-GB"/>
              </w:rPr>
              <w:tab/>
            </w:r>
            <w:r w:rsidR="006268A7" w:rsidRPr="008A4AA6">
              <w:rPr>
                <w:rStyle w:val="Hyperlink"/>
                <w:noProof/>
              </w:rPr>
              <w:t>Tools</w:t>
            </w:r>
            <w:r w:rsidR="006268A7">
              <w:rPr>
                <w:noProof/>
                <w:webHidden/>
              </w:rPr>
              <w:tab/>
            </w:r>
            <w:r w:rsidR="006268A7">
              <w:rPr>
                <w:noProof/>
                <w:webHidden/>
              </w:rPr>
              <w:fldChar w:fldCharType="begin"/>
            </w:r>
            <w:r w:rsidR="006268A7">
              <w:rPr>
                <w:noProof/>
                <w:webHidden/>
              </w:rPr>
              <w:instrText xml:space="preserve"> PAGEREF _Toc72234280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185D4248" w14:textId="04B04928" w:rsidR="006268A7" w:rsidRDefault="0048288A">
          <w:pPr>
            <w:pStyle w:val="Inhopg1"/>
            <w:tabs>
              <w:tab w:val="left" w:pos="440"/>
              <w:tab w:val="right" w:leader="dot" w:pos="9628"/>
            </w:tabs>
            <w:rPr>
              <w:rFonts w:eastAsiaTheme="minorEastAsia"/>
              <w:noProof/>
              <w:color w:val="auto"/>
              <w:lang w:val="en-GB" w:eastAsia="en-GB"/>
            </w:rPr>
          </w:pPr>
          <w:hyperlink w:anchor="_Toc72234281" w:history="1">
            <w:r w:rsidR="006268A7" w:rsidRPr="008A4AA6">
              <w:rPr>
                <w:rStyle w:val="Hyperlink"/>
                <w:noProof/>
              </w:rPr>
              <w:t>4</w:t>
            </w:r>
            <w:r w:rsidR="006268A7">
              <w:rPr>
                <w:rFonts w:eastAsiaTheme="minorEastAsia"/>
                <w:noProof/>
                <w:color w:val="auto"/>
                <w:lang w:val="en-GB" w:eastAsia="en-GB"/>
              </w:rPr>
              <w:tab/>
            </w:r>
            <w:r w:rsidR="006268A7" w:rsidRPr="008A4AA6">
              <w:rPr>
                <w:rStyle w:val="Hyperlink"/>
                <w:noProof/>
              </w:rPr>
              <w:t>Electrical circuit</w:t>
            </w:r>
            <w:r w:rsidR="006268A7">
              <w:rPr>
                <w:noProof/>
                <w:webHidden/>
              </w:rPr>
              <w:tab/>
            </w:r>
            <w:r w:rsidR="006268A7">
              <w:rPr>
                <w:noProof/>
                <w:webHidden/>
              </w:rPr>
              <w:fldChar w:fldCharType="begin"/>
            </w:r>
            <w:r w:rsidR="006268A7">
              <w:rPr>
                <w:noProof/>
                <w:webHidden/>
              </w:rPr>
              <w:instrText xml:space="preserve"> PAGEREF _Toc72234281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CC47C0D" w14:textId="5D78EDD8" w:rsidR="006268A7" w:rsidRDefault="0048288A">
          <w:pPr>
            <w:pStyle w:val="Inhopg1"/>
            <w:tabs>
              <w:tab w:val="left" w:pos="440"/>
              <w:tab w:val="right" w:leader="dot" w:pos="9628"/>
            </w:tabs>
            <w:rPr>
              <w:rFonts w:eastAsiaTheme="minorEastAsia"/>
              <w:noProof/>
              <w:color w:val="auto"/>
              <w:lang w:val="en-GB" w:eastAsia="en-GB"/>
            </w:rPr>
          </w:pPr>
          <w:hyperlink w:anchor="_Toc72234282" w:history="1">
            <w:r w:rsidR="006268A7" w:rsidRPr="008A4AA6">
              <w:rPr>
                <w:rStyle w:val="Hyperlink"/>
                <w:noProof/>
              </w:rPr>
              <w:t>5</w:t>
            </w:r>
            <w:r w:rsidR="006268A7">
              <w:rPr>
                <w:rFonts w:eastAsiaTheme="minorEastAsia"/>
                <w:noProof/>
                <w:color w:val="auto"/>
                <w:lang w:val="en-GB" w:eastAsia="en-GB"/>
              </w:rPr>
              <w:tab/>
            </w:r>
            <w:r w:rsidR="006268A7" w:rsidRPr="008A4AA6">
              <w:rPr>
                <w:rStyle w:val="Hyperlink"/>
                <w:noProof/>
              </w:rPr>
              <w:t>PCB design</w:t>
            </w:r>
            <w:r w:rsidR="006268A7">
              <w:rPr>
                <w:noProof/>
                <w:webHidden/>
              </w:rPr>
              <w:tab/>
            </w:r>
            <w:r w:rsidR="006268A7">
              <w:rPr>
                <w:noProof/>
                <w:webHidden/>
              </w:rPr>
              <w:fldChar w:fldCharType="begin"/>
            </w:r>
            <w:r w:rsidR="006268A7">
              <w:rPr>
                <w:noProof/>
                <w:webHidden/>
              </w:rPr>
              <w:instrText xml:space="preserve"> PAGEREF _Toc72234282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28D7EBE5" w14:textId="6603E96A" w:rsidR="006268A7" w:rsidRDefault="0048288A">
          <w:pPr>
            <w:pStyle w:val="Inhopg1"/>
            <w:tabs>
              <w:tab w:val="left" w:pos="440"/>
              <w:tab w:val="right" w:leader="dot" w:pos="9628"/>
            </w:tabs>
            <w:rPr>
              <w:rFonts w:eastAsiaTheme="minorEastAsia"/>
              <w:noProof/>
              <w:color w:val="auto"/>
              <w:lang w:val="en-GB" w:eastAsia="en-GB"/>
            </w:rPr>
          </w:pPr>
          <w:hyperlink w:anchor="_Toc72234283" w:history="1">
            <w:r w:rsidR="006268A7" w:rsidRPr="008A4AA6">
              <w:rPr>
                <w:rStyle w:val="Hyperlink"/>
                <w:noProof/>
              </w:rPr>
              <w:t>6</w:t>
            </w:r>
            <w:r w:rsidR="006268A7">
              <w:rPr>
                <w:rFonts w:eastAsiaTheme="minorEastAsia"/>
                <w:noProof/>
                <w:color w:val="auto"/>
                <w:lang w:val="en-GB" w:eastAsia="en-GB"/>
              </w:rPr>
              <w:tab/>
            </w:r>
            <w:r w:rsidR="006268A7" w:rsidRPr="008A4AA6">
              <w:rPr>
                <w:rStyle w:val="Hyperlink"/>
                <w:noProof/>
              </w:rPr>
              <w:t>PCB assembly</w:t>
            </w:r>
            <w:r w:rsidR="006268A7">
              <w:rPr>
                <w:noProof/>
                <w:webHidden/>
              </w:rPr>
              <w:tab/>
            </w:r>
            <w:r w:rsidR="006268A7">
              <w:rPr>
                <w:noProof/>
                <w:webHidden/>
              </w:rPr>
              <w:fldChar w:fldCharType="begin"/>
            </w:r>
            <w:r w:rsidR="006268A7">
              <w:rPr>
                <w:noProof/>
                <w:webHidden/>
              </w:rPr>
              <w:instrText xml:space="preserve"> PAGEREF _Toc72234283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7E817C9D" w14:textId="0C0EED99" w:rsidR="006268A7" w:rsidRDefault="0048288A">
          <w:pPr>
            <w:pStyle w:val="Inhopg1"/>
            <w:tabs>
              <w:tab w:val="left" w:pos="440"/>
              <w:tab w:val="right" w:leader="dot" w:pos="9628"/>
            </w:tabs>
            <w:rPr>
              <w:rFonts w:eastAsiaTheme="minorEastAsia"/>
              <w:noProof/>
              <w:color w:val="auto"/>
              <w:lang w:val="en-GB" w:eastAsia="en-GB"/>
            </w:rPr>
          </w:pPr>
          <w:hyperlink w:anchor="_Toc72234284" w:history="1">
            <w:r w:rsidR="006268A7" w:rsidRPr="008A4AA6">
              <w:rPr>
                <w:rStyle w:val="Hyperlink"/>
                <w:noProof/>
              </w:rPr>
              <w:t>7</w:t>
            </w:r>
            <w:r w:rsidR="006268A7">
              <w:rPr>
                <w:rFonts w:eastAsiaTheme="minorEastAsia"/>
                <w:noProof/>
                <w:color w:val="auto"/>
                <w:lang w:val="en-GB" w:eastAsia="en-GB"/>
              </w:rPr>
              <w:tab/>
            </w:r>
            <w:r w:rsidR="006268A7" w:rsidRPr="008A4AA6">
              <w:rPr>
                <w:rStyle w:val="Hyperlink"/>
                <w:noProof/>
              </w:rPr>
              <w:t>Software</w:t>
            </w:r>
            <w:r w:rsidR="006268A7">
              <w:rPr>
                <w:noProof/>
                <w:webHidden/>
              </w:rPr>
              <w:tab/>
            </w:r>
            <w:r w:rsidR="006268A7">
              <w:rPr>
                <w:noProof/>
                <w:webHidden/>
              </w:rPr>
              <w:fldChar w:fldCharType="begin"/>
            </w:r>
            <w:r w:rsidR="006268A7">
              <w:rPr>
                <w:noProof/>
                <w:webHidden/>
              </w:rPr>
              <w:instrText xml:space="preserve"> PAGEREF _Toc72234284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8969DBA" w14:textId="67A936F3" w:rsidR="006268A7" w:rsidRDefault="0048288A">
          <w:pPr>
            <w:pStyle w:val="Inhopg1"/>
            <w:tabs>
              <w:tab w:val="left" w:pos="440"/>
              <w:tab w:val="right" w:leader="dot" w:pos="9628"/>
            </w:tabs>
            <w:rPr>
              <w:rFonts w:eastAsiaTheme="minorEastAsia"/>
              <w:noProof/>
              <w:color w:val="auto"/>
              <w:lang w:val="en-GB" w:eastAsia="en-GB"/>
            </w:rPr>
          </w:pPr>
          <w:hyperlink w:anchor="_Toc72234285" w:history="1">
            <w:r w:rsidR="006268A7" w:rsidRPr="008A4AA6">
              <w:rPr>
                <w:rStyle w:val="Hyperlink"/>
                <w:noProof/>
              </w:rPr>
              <w:t>8</w:t>
            </w:r>
            <w:r w:rsidR="006268A7">
              <w:rPr>
                <w:rFonts w:eastAsiaTheme="minorEastAsia"/>
                <w:noProof/>
                <w:color w:val="auto"/>
                <w:lang w:val="en-GB" w:eastAsia="en-GB"/>
              </w:rPr>
              <w:tab/>
            </w:r>
            <w:r w:rsidR="006268A7" w:rsidRPr="008A4AA6">
              <w:rPr>
                <w:rStyle w:val="Hyperlink"/>
                <w:noProof/>
              </w:rPr>
              <w:t>Results</w:t>
            </w:r>
            <w:r w:rsidR="006268A7">
              <w:rPr>
                <w:noProof/>
                <w:webHidden/>
              </w:rPr>
              <w:tab/>
            </w:r>
            <w:r w:rsidR="006268A7">
              <w:rPr>
                <w:noProof/>
                <w:webHidden/>
              </w:rPr>
              <w:fldChar w:fldCharType="begin"/>
            </w:r>
            <w:r w:rsidR="006268A7">
              <w:rPr>
                <w:noProof/>
                <w:webHidden/>
              </w:rPr>
              <w:instrText xml:space="preserve"> PAGEREF _Toc72234285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52DCACD" w14:textId="1823779D" w:rsidR="006268A7" w:rsidRDefault="0048288A">
          <w:pPr>
            <w:pStyle w:val="Inhopg1"/>
            <w:tabs>
              <w:tab w:val="left" w:pos="440"/>
              <w:tab w:val="right" w:leader="dot" w:pos="9628"/>
            </w:tabs>
            <w:rPr>
              <w:rFonts w:eastAsiaTheme="minorEastAsia"/>
              <w:noProof/>
              <w:color w:val="auto"/>
              <w:lang w:val="en-GB" w:eastAsia="en-GB"/>
            </w:rPr>
          </w:pPr>
          <w:hyperlink w:anchor="_Toc72234286" w:history="1">
            <w:r w:rsidR="006268A7" w:rsidRPr="008A4AA6">
              <w:rPr>
                <w:rStyle w:val="Hyperlink"/>
                <w:noProof/>
              </w:rPr>
              <w:t>9</w:t>
            </w:r>
            <w:r w:rsidR="006268A7">
              <w:rPr>
                <w:rFonts w:eastAsiaTheme="minorEastAsia"/>
                <w:noProof/>
                <w:color w:val="auto"/>
                <w:lang w:val="en-GB" w:eastAsia="en-GB"/>
              </w:rPr>
              <w:tab/>
            </w:r>
            <w:r w:rsidR="006268A7" w:rsidRPr="008A4AA6">
              <w:rPr>
                <w:rStyle w:val="Hyperlink"/>
                <w:noProof/>
              </w:rPr>
              <w:t>Conclusion</w:t>
            </w:r>
            <w:r w:rsidR="006268A7">
              <w:rPr>
                <w:noProof/>
                <w:webHidden/>
              </w:rPr>
              <w:tab/>
            </w:r>
            <w:r w:rsidR="006268A7">
              <w:rPr>
                <w:noProof/>
                <w:webHidden/>
              </w:rPr>
              <w:fldChar w:fldCharType="begin"/>
            </w:r>
            <w:r w:rsidR="006268A7">
              <w:rPr>
                <w:noProof/>
                <w:webHidden/>
              </w:rPr>
              <w:instrText xml:space="preserve"> PAGEREF _Toc72234286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8C9F955" w14:textId="74BCAF17" w:rsidR="006268A7" w:rsidRDefault="0048288A">
          <w:pPr>
            <w:pStyle w:val="Inhopg1"/>
            <w:tabs>
              <w:tab w:val="left" w:pos="660"/>
              <w:tab w:val="right" w:leader="dot" w:pos="9628"/>
            </w:tabs>
            <w:rPr>
              <w:rFonts w:eastAsiaTheme="minorEastAsia"/>
              <w:noProof/>
              <w:color w:val="auto"/>
              <w:lang w:val="en-GB" w:eastAsia="en-GB"/>
            </w:rPr>
          </w:pPr>
          <w:hyperlink w:anchor="_Toc72234287" w:history="1">
            <w:r w:rsidR="006268A7" w:rsidRPr="008A4AA6">
              <w:rPr>
                <w:rStyle w:val="Hyperlink"/>
                <w:noProof/>
              </w:rPr>
              <w:t>10</w:t>
            </w:r>
            <w:r w:rsidR="006268A7">
              <w:rPr>
                <w:rFonts w:eastAsiaTheme="minorEastAsia"/>
                <w:noProof/>
                <w:color w:val="auto"/>
                <w:lang w:val="en-GB" w:eastAsia="en-GB"/>
              </w:rPr>
              <w:tab/>
            </w:r>
            <w:r w:rsidR="006268A7" w:rsidRPr="008A4AA6">
              <w:rPr>
                <w:rStyle w:val="Hyperlink"/>
                <w:noProof/>
              </w:rPr>
              <w:t>Reference list</w:t>
            </w:r>
            <w:r w:rsidR="006268A7">
              <w:rPr>
                <w:noProof/>
                <w:webHidden/>
              </w:rPr>
              <w:tab/>
            </w:r>
            <w:r w:rsidR="006268A7">
              <w:rPr>
                <w:noProof/>
                <w:webHidden/>
              </w:rPr>
              <w:fldChar w:fldCharType="begin"/>
            </w:r>
            <w:r w:rsidR="006268A7">
              <w:rPr>
                <w:noProof/>
                <w:webHidden/>
              </w:rPr>
              <w:instrText xml:space="preserve"> PAGEREF _Toc72234287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76F0A12" w14:textId="7FFB8558" w:rsidR="006268A7" w:rsidRDefault="0048288A">
          <w:pPr>
            <w:pStyle w:val="Inhopg1"/>
            <w:tabs>
              <w:tab w:val="left" w:pos="660"/>
              <w:tab w:val="right" w:leader="dot" w:pos="9628"/>
            </w:tabs>
            <w:rPr>
              <w:rFonts w:eastAsiaTheme="minorEastAsia"/>
              <w:noProof/>
              <w:color w:val="auto"/>
              <w:lang w:val="en-GB" w:eastAsia="en-GB"/>
            </w:rPr>
          </w:pPr>
          <w:hyperlink w:anchor="_Toc72234288" w:history="1">
            <w:r w:rsidR="006268A7" w:rsidRPr="008A4AA6">
              <w:rPr>
                <w:rStyle w:val="Hyperlink"/>
                <w:noProof/>
              </w:rPr>
              <w:t>11</w:t>
            </w:r>
            <w:r w:rsidR="006268A7">
              <w:rPr>
                <w:rFonts w:eastAsiaTheme="minorEastAsia"/>
                <w:noProof/>
                <w:color w:val="auto"/>
                <w:lang w:val="en-GB" w:eastAsia="en-GB"/>
              </w:rPr>
              <w:tab/>
            </w:r>
            <w:r w:rsidR="006268A7" w:rsidRPr="008A4AA6">
              <w:rPr>
                <w:rStyle w:val="Hyperlink"/>
                <w:noProof/>
              </w:rPr>
              <w:t>Attachment</w:t>
            </w:r>
            <w:r w:rsidR="006268A7">
              <w:rPr>
                <w:noProof/>
                <w:webHidden/>
              </w:rPr>
              <w:tab/>
            </w:r>
            <w:r w:rsidR="006268A7">
              <w:rPr>
                <w:noProof/>
                <w:webHidden/>
              </w:rPr>
              <w:fldChar w:fldCharType="begin"/>
            </w:r>
            <w:r w:rsidR="006268A7">
              <w:rPr>
                <w:noProof/>
                <w:webHidden/>
              </w:rPr>
              <w:instrText xml:space="preserve"> PAGEREF _Toc72234288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E466DB7" w14:textId="59E2265C"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2234278"/>
    <w:p w14:paraId="4B298043" w14:textId="4CEDB76F" w:rsidR="00076663" w:rsidRDefault="0048288A"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56A2FA62" w14:textId="5EEF8F39" w:rsidR="00DB75D5" w:rsidRPr="00DB75D5" w:rsidRDefault="00DB75D5" w:rsidP="00DB75D5">
      <w:pPr>
        <w:rPr>
          <w:lang w:val="nl-NL"/>
        </w:rPr>
      </w:pPr>
      <w:r>
        <w:rPr>
          <w:lang w:val="nl-NL"/>
        </w:rPr>
        <w:t>(Martijn)</w:t>
      </w:r>
    </w:p>
    <w:p w14:paraId="4C3A64F3" w14:textId="66EA92B3" w:rsidR="0073469C" w:rsidRDefault="0073469C" w:rsidP="002616D5">
      <w:pPr>
        <w:rPr>
          <w:lang w:val="nl-NL"/>
        </w:rPr>
      </w:pPr>
      <w:r>
        <w:rPr>
          <w:lang w:val="nl-NL"/>
        </w:rPr>
        <w:t>In de inleiding geef je de nodige duiding met betrekking tot je project. Dit omvat:</w:t>
      </w:r>
    </w:p>
    <w:p w14:paraId="5BFD1C95" w14:textId="77777777" w:rsidR="0073469C" w:rsidRDefault="00962635" w:rsidP="0073469C">
      <w:pPr>
        <w:pStyle w:val="Lijstalinea"/>
        <w:numPr>
          <w:ilvl w:val="0"/>
          <w:numId w:val="16"/>
        </w:numPr>
      </w:pPr>
      <w:r w:rsidRPr="0073469C">
        <w:t xml:space="preserve">Aanleiding </w:t>
      </w:r>
      <w:r w:rsidR="00343AB7" w:rsidRPr="0073469C">
        <w:t xml:space="preserve">voor je </w:t>
      </w:r>
      <w:r w:rsidR="0073469C" w:rsidRPr="0073469C">
        <w:t>project</w:t>
      </w:r>
      <w:r w:rsidRPr="0073469C">
        <w:t xml:space="preserve">? </w:t>
      </w:r>
      <w:r w:rsidR="001B54B8" w:rsidRPr="0073469C">
        <w:t>Zeg asjeblieft niet: “Voor het labo gedeelte moesten we…”, maar verzin iets waardevols.</w:t>
      </w:r>
      <w:r w:rsidR="0073469C" w:rsidRPr="0073469C">
        <w:t xml:space="preserve"> </w:t>
      </w:r>
    </w:p>
    <w:p w14:paraId="2AC0B442" w14:textId="119AA469" w:rsidR="0073469C" w:rsidRDefault="0073469C" w:rsidP="0073469C">
      <w:pPr>
        <w:pStyle w:val="Lijstalinea"/>
        <w:numPr>
          <w:ilvl w:val="0"/>
          <w:numId w:val="16"/>
        </w:numPr>
      </w:pPr>
      <w:r w:rsidRPr="0073469C">
        <w:t>Waarom heb je voor deze sensor gekozen?</w:t>
      </w:r>
    </w:p>
    <w:p w14:paraId="740A47F7" w14:textId="77777777" w:rsidR="0073469C" w:rsidRDefault="0073469C" w:rsidP="0073469C">
      <w:pPr>
        <w:pStyle w:val="Lijstalinea"/>
        <w:numPr>
          <w:ilvl w:val="0"/>
          <w:numId w:val="16"/>
        </w:numPr>
      </w:pPr>
      <w:r w:rsidRPr="0073469C">
        <w:t>Wat zijn de vooropgestelde specificaties waaraan de sensor dient te voldoen?</w:t>
      </w:r>
    </w:p>
    <w:p w14:paraId="11DDDD0C" w14:textId="46FFB930" w:rsidR="00962635" w:rsidRPr="002616D5" w:rsidRDefault="0073469C" w:rsidP="0073469C">
      <w:pPr>
        <w:pStyle w:val="Lijstalinea"/>
        <w:numPr>
          <w:ilvl w:val="0"/>
          <w:numId w:val="16"/>
        </w:numPr>
      </w:pPr>
      <w:r w:rsidRPr="0073469C">
        <w:t>Welke bronnen heb je gebruikt als referentie</w:t>
      </w:r>
      <w:r>
        <w:t>? Als je vertrokken bent van een bestaand project dan vermeld je dit ook.</w:t>
      </w:r>
      <w:r w:rsidR="00962635" w:rsidRPr="002616D5">
        <w:tab/>
      </w:r>
    </w:p>
    <w:p w14:paraId="0775C5B1" w14:textId="2C2257DC" w:rsidR="00962635" w:rsidRDefault="00505271" w:rsidP="002616D5">
      <w:r>
        <w:t>Minimaal 150 woorden en aangeraden 300 woorden (meer mag)</w:t>
      </w:r>
    </w:p>
    <w:p w14:paraId="746A80FB" w14:textId="228BB563" w:rsidR="00C528D7" w:rsidRDefault="00340D87" w:rsidP="00A01A1A">
      <w:pPr>
        <w:pStyle w:val="Kop1"/>
      </w:pPr>
      <w:bookmarkStart w:id="4" w:name="_Toc72234279"/>
      <w:r>
        <w:t>BOM</w:t>
      </w:r>
      <w:bookmarkEnd w:id="4"/>
    </w:p>
    <w:p w14:paraId="6012F9A8" w14:textId="5C97AE12" w:rsidR="008F7903" w:rsidRDefault="00A13199" w:rsidP="00DB75D5">
      <w:pPr>
        <w:rPr>
          <w:lang w:val="nl-NL"/>
        </w:rPr>
      </w:pPr>
      <w:r>
        <w:rPr>
          <w:noProof/>
        </w:rPr>
        <w:drawing>
          <wp:anchor distT="0" distB="0" distL="114300" distR="114300" simplePos="0" relativeHeight="251659264" behindDoc="0" locked="0" layoutInCell="1" allowOverlap="1" wp14:anchorId="2BED4880" wp14:editId="41FDCB5F">
            <wp:simplePos x="0" y="0"/>
            <wp:positionH relativeFrom="margin">
              <wp:align>center</wp:align>
            </wp:positionH>
            <wp:positionV relativeFrom="paragraph">
              <wp:posOffset>247650</wp:posOffset>
            </wp:positionV>
            <wp:extent cx="5212080" cy="3005871"/>
            <wp:effectExtent l="0" t="0" r="7620" b="4445"/>
            <wp:wrapTopAndBottom/>
            <wp:docPr id="6" name="Afbeelding 6"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afel&#10;&#10;Automatisch gegenereerde beschrijv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2080" cy="3005871"/>
                    </a:xfrm>
                    <a:prstGeom prst="rect">
                      <a:avLst/>
                    </a:prstGeom>
                    <a:noFill/>
                    <a:ln>
                      <a:noFill/>
                    </a:ln>
                  </pic:spPr>
                </pic:pic>
              </a:graphicData>
            </a:graphic>
          </wp:anchor>
        </w:drawing>
      </w:r>
      <w:r w:rsidR="00DB75D5">
        <w:rPr>
          <w:lang w:val="nl-NL"/>
        </w:rPr>
        <w:t>(Gijs)</w:t>
      </w:r>
    </w:p>
    <w:p w14:paraId="39AA20A2" w14:textId="3073913D" w:rsidR="00883FB2" w:rsidRPr="00DB75D5" w:rsidRDefault="00883FB2" w:rsidP="00DB75D5">
      <w:pPr>
        <w:rPr>
          <w:lang w:val="nl-NL"/>
        </w:rPr>
      </w:pPr>
    </w:p>
    <w:p w14:paraId="5DB40360" w14:textId="7A61550D" w:rsidR="00A172D0" w:rsidRDefault="00A172D0" w:rsidP="00A172D0">
      <w:pPr>
        <w:pStyle w:val="Kop1"/>
      </w:pPr>
      <w:bookmarkStart w:id="5" w:name="_Toc72234280"/>
      <w:r>
        <w:t>Tools</w:t>
      </w:r>
      <w:bookmarkEnd w:id="5"/>
    </w:p>
    <w:p w14:paraId="0308C8C4" w14:textId="1E06C07C" w:rsidR="00DB75D5" w:rsidRPr="00DB75D5" w:rsidRDefault="00DB75D5" w:rsidP="00DB75D5">
      <w:pPr>
        <w:rPr>
          <w:lang w:val="nl-NL"/>
        </w:rPr>
      </w:pPr>
      <w:r>
        <w:rPr>
          <w:lang w:val="nl-NL"/>
        </w:rPr>
        <w:t>(Martijn)</w:t>
      </w:r>
    </w:p>
    <w:p w14:paraId="456EA9C3" w14:textId="7B9BE686" w:rsidR="00A172D0" w:rsidRDefault="00A172D0" w:rsidP="002616D5">
      <w:pPr>
        <w:pStyle w:val="Lijstalinea"/>
      </w:pPr>
      <w:r>
        <w:t>Welke tools heb je gebruikt?</w:t>
      </w:r>
    </w:p>
    <w:p w14:paraId="26E78CA1" w14:textId="452066F4" w:rsidR="00A172D0" w:rsidRDefault="00A172D0" w:rsidP="00A172D0">
      <w:pPr>
        <w:pStyle w:val="Lijstalinea"/>
        <w:numPr>
          <w:ilvl w:val="1"/>
          <w:numId w:val="14"/>
        </w:numPr>
      </w:pPr>
      <w:r>
        <w:t xml:space="preserve">Zowel assemblage als </w:t>
      </w:r>
      <w:proofErr w:type="spellStart"/>
      <w:r>
        <w:t>testing</w:t>
      </w:r>
      <w:proofErr w:type="spellEnd"/>
    </w:p>
    <w:p w14:paraId="4B3A1BC4" w14:textId="364F1929" w:rsidR="00A172D0" w:rsidRDefault="00A172D0" w:rsidP="00A172D0">
      <w:pPr>
        <w:pStyle w:val="Lijstalinea"/>
        <w:numPr>
          <w:ilvl w:val="1"/>
          <w:numId w:val="14"/>
        </w:numPr>
      </w:pPr>
      <w:r>
        <w:t>Zowel hardware als software</w:t>
      </w:r>
    </w:p>
    <w:p w14:paraId="13850E92" w14:textId="182EA985" w:rsidR="00FE2C60" w:rsidRDefault="00FE2C60" w:rsidP="00FE2C60"/>
    <w:p w14:paraId="512A157A" w14:textId="650C5D4E" w:rsidR="00FE2C60" w:rsidRDefault="00FE2C60" w:rsidP="00FE2C60"/>
    <w:p w14:paraId="26646BC1" w14:textId="5AFBC60F" w:rsidR="00FE2C60" w:rsidRDefault="00FE2C60" w:rsidP="00FE2C60"/>
    <w:p w14:paraId="07EA2257" w14:textId="740C493E" w:rsidR="00FE2C60" w:rsidRDefault="00FE2C60" w:rsidP="00FE2C60"/>
    <w:p w14:paraId="1662BC52" w14:textId="107D75B8" w:rsidR="00FE2C60" w:rsidRDefault="00FE2C60" w:rsidP="00FE2C60"/>
    <w:p w14:paraId="7921DAC3" w14:textId="2A1A2EA6" w:rsidR="00FE2C60" w:rsidRDefault="00FE2C60" w:rsidP="00FE2C60"/>
    <w:p w14:paraId="1AF46AEB" w14:textId="22B9022F" w:rsidR="00A13199" w:rsidRDefault="00B801C6" w:rsidP="00D514CD">
      <w:pPr>
        <w:pStyle w:val="Kop1"/>
      </w:pPr>
      <w:bookmarkStart w:id="6" w:name="_Toc72234281"/>
      <w:r>
        <w:rPr>
          <w:noProof/>
        </w:rPr>
        <w:lastRenderedPageBreak/>
        <w:drawing>
          <wp:anchor distT="0" distB="0" distL="114300" distR="114300" simplePos="0" relativeHeight="251658240" behindDoc="0" locked="0" layoutInCell="1" allowOverlap="1" wp14:anchorId="5C945445" wp14:editId="35B48727">
            <wp:simplePos x="0" y="0"/>
            <wp:positionH relativeFrom="margin">
              <wp:align>left</wp:align>
            </wp:positionH>
            <wp:positionV relativeFrom="paragraph">
              <wp:posOffset>519430</wp:posOffset>
            </wp:positionV>
            <wp:extent cx="4675505" cy="3034030"/>
            <wp:effectExtent l="0" t="0" r="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4432" cy="304005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172D0">
        <w:t>Electrical</w:t>
      </w:r>
      <w:proofErr w:type="spellEnd"/>
      <w:r w:rsidR="00A172D0">
        <w:t xml:space="preserve"> circuit</w:t>
      </w:r>
      <w:bookmarkEnd w:id="6"/>
    </w:p>
    <w:p w14:paraId="57C511C3" w14:textId="75AF84C6" w:rsidR="00A13199" w:rsidRDefault="00A13199" w:rsidP="00A13199">
      <w:pPr>
        <w:ind w:left="142"/>
      </w:pPr>
    </w:p>
    <w:p w14:paraId="7E2B4995" w14:textId="2E23450D" w:rsidR="00D26F4A" w:rsidRPr="005A0DDA" w:rsidRDefault="00B801C6" w:rsidP="00D621E3">
      <w:r w:rsidRPr="00441526">
        <w:rPr>
          <w:noProof/>
        </w:rPr>
        <w:drawing>
          <wp:anchor distT="0" distB="0" distL="114300" distR="114300" simplePos="0" relativeHeight="251660288" behindDoc="1" locked="0" layoutInCell="1" allowOverlap="1" wp14:anchorId="4F951D57" wp14:editId="2A45DCB2">
            <wp:simplePos x="0" y="0"/>
            <wp:positionH relativeFrom="margin">
              <wp:posOffset>3567430</wp:posOffset>
            </wp:positionH>
            <wp:positionV relativeFrom="paragraph">
              <wp:posOffset>55880</wp:posOffset>
            </wp:positionV>
            <wp:extent cx="2548890" cy="5062220"/>
            <wp:effectExtent l="0" t="0" r="3810" b="5080"/>
            <wp:wrapTight wrapText="bothSides">
              <wp:wrapPolygon edited="0">
                <wp:start x="0" y="0"/>
                <wp:lineTo x="0" y="21540"/>
                <wp:lineTo x="21471" y="21540"/>
                <wp:lineTo x="21471"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48890" cy="5062220"/>
                    </a:xfrm>
                    <a:prstGeom prst="rect">
                      <a:avLst/>
                    </a:prstGeom>
                  </pic:spPr>
                </pic:pic>
              </a:graphicData>
            </a:graphic>
            <wp14:sizeRelH relativeFrom="margin">
              <wp14:pctWidth>0</wp14:pctWidth>
            </wp14:sizeRelH>
            <wp14:sizeRelV relativeFrom="margin">
              <wp14:pctHeight>0</wp14:pctHeight>
            </wp14:sizeRelV>
          </wp:anchor>
        </w:drawing>
      </w:r>
      <w:r w:rsidR="00A13199">
        <w:t xml:space="preserve">Om de outputspanning te kunnen weergeven over 5 leds moeten we de output van de MQ-3 kunnen verdelen over 5 leds. </w:t>
      </w:r>
      <w:r w:rsidR="0026199A">
        <w:t>De output van de MQ-3 is 0 tot 5V dus daar</w:t>
      </w:r>
      <w:r w:rsidR="00A13199">
        <w:t xml:space="preserve">om werken we met een </w:t>
      </w:r>
      <w:r w:rsidR="003308A2">
        <w:t>spanningsdeler</w:t>
      </w:r>
      <w:r w:rsidR="008E7153">
        <w:t xml:space="preserve"> die</w:t>
      </w:r>
      <w:r w:rsidR="003308A2">
        <w:t xml:space="preserve"> 15V </w:t>
      </w:r>
      <w:r w:rsidR="008E7153">
        <w:t xml:space="preserve">zal </w:t>
      </w:r>
      <w:r w:rsidR="003308A2">
        <w:t>verdelen over 5 weerstanden van 1k</w:t>
      </w:r>
      <w:r w:rsidR="003308A2">
        <w:rPr>
          <w:rFonts w:cstheme="minorHAnsi"/>
        </w:rPr>
        <w:t>Ω</w:t>
      </w:r>
      <w:r w:rsidR="003308A2">
        <w:t xml:space="preserve"> en </w:t>
      </w:r>
      <w:r w:rsidR="008E7153">
        <w:t xml:space="preserve">één </w:t>
      </w:r>
      <w:r w:rsidR="003308A2">
        <w:t>weerstand van 10k3</w:t>
      </w:r>
      <w:r w:rsidR="003308A2">
        <w:rPr>
          <w:rFonts w:cstheme="minorHAnsi"/>
        </w:rPr>
        <w:t>Ω. Door</w:t>
      </w:r>
      <w:r w:rsidR="008E7153">
        <w:rPr>
          <w:rFonts w:cstheme="minorHAnsi"/>
        </w:rPr>
        <w:t xml:space="preserve"> een weerstand van</w:t>
      </w:r>
      <w:r w:rsidR="003308A2">
        <w:rPr>
          <w:rFonts w:cstheme="minorHAnsi"/>
        </w:rPr>
        <w:t xml:space="preserve"> 10k3</w:t>
      </w:r>
      <w:r w:rsidR="008E7153">
        <w:rPr>
          <w:rFonts w:cstheme="minorHAnsi"/>
        </w:rPr>
        <w:t>Ω</w:t>
      </w:r>
      <w:r w:rsidR="003308A2">
        <w:rPr>
          <w:rFonts w:cstheme="minorHAnsi"/>
        </w:rPr>
        <w:t xml:space="preserve"> </w:t>
      </w:r>
      <w:r w:rsidR="008E7153">
        <w:rPr>
          <w:rFonts w:cstheme="minorHAnsi"/>
        </w:rPr>
        <w:t>i.p.v.</w:t>
      </w:r>
      <w:r w:rsidR="003308A2">
        <w:rPr>
          <w:rFonts w:cstheme="minorHAnsi"/>
        </w:rPr>
        <w:t xml:space="preserve"> 10k</w:t>
      </w:r>
      <w:r w:rsidR="008E7153">
        <w:rPr>
          <w:rFonts w:cstheme="minorHAnsi"/>
        </w:rPr>
        <w:t>Ω</w:t>
      </w:r>
      <w:r w:rsidR="003308A2">
        <w:rPr>
          <w:rFonts w:cstheme="minorHAnsi"/>
        </w:rPr>
        <w:t xml:space="preserve"> te gebruiken zal de </w:t>
      </w:r>
      <w:r w:rsidR="008E7153">
        <w:rPr>
          <w:rFonts w:cstheme="minorHAnsi"/>
        </w:rPr>
        <w:t xml:space="preserve">ingangsspanning van de comparator net onder </w:t>
      </w:r>
      <w:r w:rsidR="008E7153">
        <w:t xml:space="preserve">1, 2, 3, 4 en 5V </w:t>
      </w:r>
      <w:r w:rsidR="008E7153">
        <w:t>liggen. Hierdoor zullen de leds bij 1V kunnen aangaan i.p.v. 1,1V.</w:t>
      </w:r>
      <w:r w:rsidR="00E02F59">
        <w:t xml:space="preserve"> </w:t>
      </w:r>
      <w:r w:rsidR="00A13199">
        <w:t xml:space="preserve">Zo zal de eerste led bij 1V aan gaan, de tweede led bij </w:t>
      </w:r>
      <w:r w:rsidR="0026199A">
        <w:t>2V</w:t>
      </w:r>
      <w:r w:rsidR="00131017">
        <w:t xml:space="preserve">, </w:t>
      </w:r>
      <w:r w:rsidR="0026199A">
        <w:t xml:space="preserve"> enz.</w:t>
      </w:r>
      <w:r w:rsidR="00D514CD">
        <w:t xml:space="preserve"> De leds zijn ook 20mA leds omdat deze beschikbaar waren op school.</w:t>
      </w:r>
      <w:r w:rsidR="00AB174A">
        <w:t xml:space="preserve"> Omdat de leds een 20mA nodig hebben zal de comparator een hogere stroom moeten uitsturen voor ze toen branden. Daarom dat de LM741J een geschikte keuze was omdat deze een output spanning van </w:t>
      </w:r>
      <w:r w:rsidR="007D47A8">
        <w:t>25</w:t>
      </w:r>
      <w:r w:rsidR="007D47A8">
        <w:t xml:space="preserve"> mA heeft bij een VCC van 15V.</w:t>
      </w:r>
      <w:r w:rsidR="00AA4FC2">
        <w:t xml:space="preserve">Het gedacht was ook om met de 15V inputspanning de Arduino Nano te </w:t>
      </w:r>
      <w:r w:rsidR="0051309A">
        <w:t>voeden</w:t>
      </w:r>
      <w:r w:rsidR="00AA4FC2">
        <w:t>.</w:t>
      </w:r>
      <w:r w:rsidR="0051309A">
        <w:t xml:space="preserve"> Deze zou dan met een spanningsdeler naar 10V omgevormd worden omdat de Arduino Nano een inputspanning tussen 7 en 15V nodig heeft om te runnen. Dit idee hebben we niet uitgevoerd omdat</w:t>
      </w:r>
      <w:r w:rsidR="00E63124">
        <w:t xml:space="preserve"> het niet zeker is dat</w:t>
      </w:r>
      <w:r w:rsidR="0051309A">
        <w:t xml:space="preserve"> </w:t>
      </w:r>
      <w:r w:rsidR="00E63124" w:rsidRPr="00D514CD">
        <w:t>het vermogen van de SMD weerstanden voldoende is om de stroom die door de MQ-3 sensor getrokken gaat worden aan te kunnen</w:t>
      </w:r>
      <w:r w:rsidR="00E63124">
        <w:t>.</w:t>
      </w:r>
      <w:r w:rsidR="00E63124" w:rsidRPr="00E63124">
        <w:rPr>
          <w:lang w:eastAsia="nl-BE"/>
        </w:rPr>
        <w:t xml:space="preserve"> </w:t>
      </w:r>
      <w:r w:rsidR="00E63124">
        <w:rPr>
          <w:lang w:eastAsia="nl-BE"/>
        </w:rPr>
        <w:t xml:space="preserve">Als de </w:t>
      </w:r>
      <w:r w:rsidR="00E63124" w:rsidRPr="00B12D54">
        <w:rPr>
          <w:lang w:eastAsia="nl-BE"/>
        </w:rPr>
        <w:t>SMD weerstanden</w:t>
      </w:r>
      <w:r w:rsidR="00E63124">
        <w:rPr>
          <w:lang w:eastAsia="nl-BE"/>
        </w:rPr>
        <w:t xml:space="preserve"> een vermogen van ongeveer 250mW zouden hebben en aan de ingang van de </w:t>
      </w:r>
      <w:r w:rsidR="00E63124" w:rsidRPr="00B12D54">
        <w:rPr>
          <w:lang w:eastAsia="nl-BE"/>
        </w:rPr>
        <w:t xml:space="preserve">Arduino Nano </w:t>
      </w:r>
      <w:r w:rsidR="00E63124">
        <w:rPr>
          <w:lang w:eastAsia="nl-BE"/>
        </w:rPr>
        <w:t>7</w:t>
      </w:r>
      <w:r w:rsidR="00E63124" w:rsidRPr="00B12D54">
        <w:rPr>
          <w:lang w:eastAsia="nl-BE"/>
        </w:rPr>
        <w:t xml:space="preserve"> V wordt aangelegd dan kan er maximaal 50 mA door deze weerstanden vloeien</w:t>
      </w:r>
      <w:r w:rsidR="005A0DDA">
        <w:rPr>
          <w:lang w:eastAsia="nl-BE"/>
        </w:rPr>
        <w:t xml:space="preserve"> </w:t>
      </w:r>
      <m:oMath>
        <m:d>
          <m:dPr>
            <m:ctrlPr>
              <w:rPr>
                <w:rFonts w:ascii="Cambria Math" w:hAnsi="Cambria Math"/>
                <w:i/>
                <w:lang w:eastAsia="nl-BE"/>
              </w:rPr>
            </m:ctrlPr>
          </m:dPr>
          <m:e>
            <m:r>
              <w:rPr>
                <w:rFonts w:ascii="Cambria Math" w:hAnsi="Cambria Math"/>
                <w:lang w:eastAsia="nl-BE"/>
              </w:rPr>
              <m:t xml:space="preserve">P= </m:t>
            </m:r>
            <m:f>
              <m:fPr>
                <m:ctrlPr>
                  <w:rPr>
                    <w:rFonts w:ascii="Cambria Math" w:hAnsi="Cambria Math"/>
                    <w:i/>
                    <w:lang w:eastAsia="nl-BE"/>
                  </w:rPr>
                </m:ctrlPr>
              </m:fPr>
              <m:num>
                <m:r>
                  <w:rPr>
                    <w:rFonts w:ascii="Cambria Math" w:hAnsi="Cambria Math"/>
                    <w:lang w:eastAsia="nl-BE"/>
                  </w:rPr>
                  <m:t>U</m:t>
                </m:r>
              </m:num>
              <m:den>
                <m:r>
                  <w:rPr>
                    <w:rFonts w:ascii="Cambria Math" w:hAnsi="Cambria Math"/>
                    <w:lang w:eastAsia="nl-BE"/>
                  </w:rPr>
                  <m:t>I</m:t>
                </m:r>
              </m:den>
            </m:f>
            <m:r>
              <w:rPr>
                <w:rFonts w:ascii="Cambria Math" w:hAnsi="Cambria Math"/>
                <w:lang w:eastAsia="nl-BE"/>
              </w:rPr>
              <m:t xml:space="preserve">= </m:t>
            </m:r>
            <m:f>
              <m:fPr>
                <m:ctrlPr>
                  <w:rPr>
                    <w:rFonts w:ascii="Cambria Math" w:hAnsi="Cambria Math"/>
                    <w:i/>
                    <w:lang w:eastAsia="nl-BE"/>
                  </w:rPr>
                </m:ctrlPr>
              </m:fPr>
              <m:num>
                <m:r>
                  <w:rPr>
                    <w:rFonts w:ascii="Cambria Math" w:hAnsi="Cambria Math"/>
                    <w:lang w:eastAsia="nl-BE"/>
                  </w:rPr>
                  <m:t>7V</m:t>
                </m:r>
              </m:num>
              <m:den>
                <m:r>
                  <w:rPr>
                    <w:rFonts w:ascii="Cambria Math" w:hAnsi="Cambria Math"/>
                    <w:lang w:eastAsia="nl-BE"/>
                  </w:rPr>
                  <m:t>50mA</m:t>
                </m:r>
              </m:den>
            </m:f>
            <m:r>
              <w:rPr>
                <w:rFonts w:ascii="Cambria Math" w:hAnsi="Cambria Math"/>
                <w:lang w:eastAsia="nl-BE"/>
              </w:rPr>
              <m:t>=350mW]</m:t>
            </m:r>
          </m:e>
        </m:d>
        <m:r>
          <w:rPr>
            <w:rFonts w:ascii="Cambria Math" w:hAnsi="Cambria Math"/>
            <w:lang w:eastAsia="nl-BE"/>
          </w:rPr>
          <m:t xml:space="preserve"> .</m:t>
        </m:r>
      </m:oMath>
      <w:r w:rsidR="00D26F4A">
        <w:rPr>
          <w:lang w:eastAsia="nl-BE"/>
        </w:rPr>
        <w:t xml:space="preserve"> </w:t>
      </w:r>
      <w:r w:rsidR="00D26F4A" w:rsidRPr="005A0DDA">
        <w:t>Het maximaal vermogen dat nodig is voor de MQ-3 sensor</w:t>
      </w:r>
      <w:r w:rsidR="00D26F4A" w:rsidRPr="00D26F4A">
        <w:t xml:space="preserve"> zou oplopen tot 900mW waardoor er een stroom van 180mA zou vloeien </w:t>
      </w:r>
      <m:oMath>
        <m:r>
          <w:rPr>
            <w:rFonts w:ascii="Cambria Math" w:hAnsi="Cambria Math"/>
          </w:rPr>
          <m:t xml:space="preserve"> </m:t>
        </m:r>
        <m:d>
          <m:dPr>
            <m:ctrlPr>
              <w:rPr>
                <w:rFonts w:ascii="Cambria Math" w:hAnsi="Cambria Math"/>
                <w:i/>
              </w:rPr>
            </m:ctrlPr>
          </m:dPr>
          <m:e>
            <m:r>
              <w:rPr>
                <w:rFonts w:ascii="Cambria Math" w:hAnsi="Cambria Math"/>
              </w:rPr>
              <m:t xml:space="preserve">I= </m:t>
            </m:r>
            <m:f>
              <m:fPr>
                <m:ctrlPr>
                  <w:rPr>
                    <w:rFonts w:ascii="Cambria Math" w:hAnsi="Cambria Math"/>
                    <w:i/>
                  </w:rPr>
                </m:ctrlPr>
              </m:fPr>
              <m:num>
                <m:r>
                  <w:rPr>
                    <w:rFonts w:ascii="Cambria Math" w:hAnsi="Cambria Math"/>
                  </w:rPr>
                  <m:t>P</m:t>
                </m:r>
              </m:num>
              <m:den>
                <m:r>
                  <w:rPr>
                    <w:rFonts w:ascii="Cambria Math" w:hAnsi="Cambria Math"/>
                  </w:rPr>
                  <m:t xml:space="preserve">U </m:t>
                </m:r>
              </m:den>
            </m:f>
            <m:r>
              <w:rPr>
                <w:rFonts w:ascii="Cambria Math" w:hAnsi="Cambria Math"/>
              </w:rPr>
              <m:t>=</m:t>
            </m:r>
            <m:f>
              <m:fPr>
                <m:ctrlPr>
                  <w:rPr>
                    <w:rFonts w:ascii="Cambria Math" w:hAnsi="Cambria Math"/>
                    <w:i/>
                  </w:rPr>
                </m:ctrlPr>
              </m:fPr>
              <m:num>
                <m:r>
                  <w:rPr>
                    <w:rFonts w:ascii="Cambria Math" w:hAnsi="Cambria Math"/>
                  </w:rPr>
                  <m:t>0,9</m:t>
                </m:r>
                <m:r>
                  <w:rPr>
                    <w:rFonts w:ascii="Cambria Math" w:hAnsi="Cambria Math"/>
                  </w:rPr>
                  <m:t>W</m:t>
                </m:r>
              </m:num>
              <m:den>
                <m:r>
                  <w:rPr>
                    <w:rFonts w:ascii="Cambria Math" w:hAnsi="Cambria Math"/>
                  </w:rPr>
                  <m:t>5 V</m:t>
                </m:r>
              </m:den>
            </m:f>
            <m:r>
              <w:rPr>
                <w:rFonts w:ascii="Cambria Math" w:hAnsi="Cambria Math"/>
              </w:rPr>
              <m:t>=180 mA</m:t>
            </m:r>
          </m:e>
        </m:d>
      </m:oMath>
    </w:p>
    <w:p w14:paraId="0F80401F" w14:textId="46289272" w:rsidR="00E63124" w:rsidRDefault="00E63124" w:rsidP="00E63124">
      <w:pPr>
        <w:pStyle w:val="Geenafstand"/>
        <w:rPr>
          <w:lang w:eastAsia="nl-BE"/>
        </w:rPr>
      </w:pPr>
    </w:p>
    <w:p w14:paraId="696A7CC2" w14:textId="735D1A79" w:rsidR="00E02F59" w:rsidRDefault="00AB174A" w:rsidP="00FE2C60">
      <w:r>
        <w:lastRenderedPageBreak/>
        <w:t>Berekeningen van de comparators:</w:t>
      </w:r>
    </w:p>
    <w:p w14:paraId="7721FCD7" w14:textId="03768A9F" w:rsidR="00E02F59" w:rsidRPr="00AB174A" w:rsidRDefault="00AB174A" w:rsidP="00FE2C60">
      <w:r>
        <w:t xml:space="preserve"> </w:t>
      </w:r>
      <m:oMath>
        <m:r>
          <w:rPr>
            <w:rFonts w:ascii="Cambria Math" w:hAnsi="Cambria Math"/>
          </w:rPr>
          <m:t>V</m:t>
        </m:r>
        <m:r>
          <w:rPr>
            <w:rFonts w:ascii="Cambria Math" w:hAnsi="Cambria Math"/>
          </w:rPr>
          <m:t>in</m:t>
        </m:r>
        <m:r>
          <w:rPr>
            <w:rFonts w:ascii="Cambria Math" w:hAnsi="Cambria Math"/>
          </w:rPr>
          <m:t>(comparator 1)</m:t>
        </m:r>
        <m:r>
          <w:rPr>
            <w:rFonts w:ascii="Cambria Math" w:hAnsi="Cambria Math"/>
          </w:rPr>
          <m:t>=</m:t>
        </m:r>
        <m:f>
          <m:fPr>
            <m:ctrlPr>
              <w:rPr>
                <w:rFonts w:ascii="Cambria Math" w:hAnsi="Cambria Math"/>
                <w:i/>
              </w:rPr>
            </m:ctrlPr>
          </m:fPr>
          <m:num>
            <m:r>
              <w:rPr>
                <w:rFonts w:ascii="Cambria Math" w:hAnsi="Cambria Math"/>
              </w:rPr>
              <m:t>V1</m:t>
            </m:r>
            <m:r>
              <w:rPr>
                <w:rFonts w:ascii="Cambria Math" w:hAnsi="Cambria Math"/>
              </w:rPr>
              <m:t>*</m:t>
            </m:r>
            <m:r>
              <w:rPr>
                <w:rFonts w:ascii="Cambria Math" w:hAnsi="Cambria Math"/>
              </w:rPr>
              <m:t>R</m:t>
            </m:r>
            <m:r>
              <w:rPr>
                <w:rFonts w:ascii="Cambria Math" w:hAnsi="Cambria Math"/>
              </w:rPr>
              <m:t>1</m:t>
            </m:r>
          </m:num>
          <m:den>
            <m:r>
              <w:rPr>
                <w:rFonts w:ascii="Cambria Math" w:hAnsi="Cambria Math"/>
              </w:rPr>
              <m:t>(R1+R2)</m:t>
            </m:r>
          </m:den>
        </m:f>
        <m:r>
          <w:rPr>
            <w:rFonts w:ascii="Cambria Math" w:hAnsi="Cambria Math"/>
          </w:rPr>
          <m:t xml:space="preserve">= </m:t>
        </m:r>
        <m:f>
          <m:fPr>
            <m:ctrlPr>
              <w:rPr>
                <w:rFonts w:ascii="Cambria Math" w:hAnsi="Cambria Math"/>
                <w:i/>
              </w:rPr>
            </m:ctrlPr>
          </m:fPr>
          <m:num>
            <m:r>
              <w:rPr>
                <w:rFonts w:ascii="Cambria Math" w:hAnsi="Cambria Math"/>
              </w:rPr>
              <m:t>15V*1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0,98V</m:t>
        </m:r>
      </m:oMath>
    </w:p>
    <w:p w14:paraId="6E8FC14B" w14:textId="4D43B0CD" w:rsidR="00AA7F5F" w:rsidRDefault="00CA6214" w:rsidP="00FE2C60">
      <m:oMath>
        <m:r>
          <w:rPr>
            <w:rFonts w:ascii="Cambria Math" w:hAnsi="Cambria Math"/>
          </w:rPr>
          <m:t>V</m:t>
        </m:r>
        <m:r>
          <w:rPr>
            <w:rFonts w:ascii="Cambria Math" w:hAnsi="Cambria Math"/>
          </w:rPr>
          <m:t>in</m:t>
        </m:r>
        <m:d>
          <m:dPr>
            <m:ctrlPr>
              <w:rPr>
                <w:rFonts w:ascii="Cambria Math" w:hAnsi="Cambria Math"/>
                <w:i/>
              </w:rPr>
            </m:ctrlPr>
          </m:dPr>
          <m:e>
            <m:r>
              <w:rPr>
                <w:rFonts w:ascii="Cambria Math" w:hAnsi="Cambria Math"/>
              </w:rPr>
              <m:t xml:space="preserve">comparator </m:t>
            </m:r>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V1</m:t>
            </m:r>
            <m:r>
              <w:rPr>
                <w:rFonts w:ascii="Cambria Math" w:hAnsi="Cambria Math"/>
              </w:rPr>
              <m:t>*</m:t>
            </m:r>
            <m:r>
              <w:rPr>
                <w:rFonts w:ascii="Cambria Math" w:hAnsi="Cambria Math"/>
              </w:rPr>
              <m:t>R</m:t>
            </m:r>
            <m:r>
              <w:rPr>
                <w:rFonts w:ascii="Cambria Math" w:hAnsi="Cambria Math"/>
              </w:rPr>
              <m:t>1</m:t>
            </m:r>
          </m:num>
          <m:den>
            <m:d>
              <m:dPr>
                <m:ctrlPr>
                  <w:rPr>
                    <w:rFonts w:ascii="Cambria Math" w:hAnsi="Cambria Math"/>
                    <w:i/>
                  </w:rPr>
                </m:ctrlPr>
              </m:dPr>
              <m:e>
                <m:r>
                  <w:rPr>
                    <w:rFonts w:ascii="Cambria Math" w:hAnsi="Cambria Math"/>
                  </w:rPr>
                  <m:t>R1+R2</m:t>
                </m:r>
              </m:e>
            </m:d>
          </m:den>
        </m:f>
        <m:r>
          <w:rPr>
            <w:rFonts w:ascii="Cambria Math" w:hAnsi="Cambria Math"/>
          </w:rPr>
          <m:t xml:space="preserve">= </m:t>
        </m:r>
        <m:f>
          <m:fPr>
            <m:ctrlPr>
              <w:rPr>
                <w:rFonts w:ascii="Cambria Math" w:hAnsi="Cambria Math"/>
                <w:i/>
              </w:rPr>
            </m:ctrlPr>
          </m:fPr>
          <m:num>
            <m:r>
              <w:rPr>
                <w:rFonts w:ascii="Cambria Math" w:hAnsi="Cambria Math"/>
              </w:rPr>
              <m:t>15V*</m:t>
            </m:r>
            <m:r>
              <w:rPr>
                <w:rFonts w:ascii="Cambria Math" w:hAnsi="Cambria Math"/>
              </w:rPr>
              <m:t>2</m:t>
            </m:r>
            <m:r>
              <w:rPr>
                <w:rFonts w:ascii="Cambria Math" w:hAnsi="Cambria Math"/>
              </w:rPr>
              <m:t>k</m:t>
            </m:r>
            <m:r>
              <m:rPr>
                <m:sty m:val="p"/>
              </m:rPr>
              <w:rPr>
                <w:rFonts w:ascii="Cambria Math" w:hAnsi="Cambria Math" w:cstheme="minorHAnsi"/>
              </w:rPr>
              <m:t>Ω</m:t>
            </m:r>
          </m:num>
          <m:den>
            <m:r>
              <w:rPr>
                <w:rFonts w:ascii="Cambria Math" w:hAnsi="Cambria Math"/>
              </w:rPr>
              <m:t>1</m:t>
            </m:r>
            <m:r>
              <w:rPr>
                <w:rFonts w:ascii="Cambria Math" w:hAnsi="Cambria Math"/>
              </w:rPr>
              <m:t>5</m:t>
            </m:r>
            <m:r>
              <w:rPr>
                <w:rFonts w:ascii="Cambria Math" w:hAnsi="Cambria Math"/>
              </w:rPr>
              <m:t>k300</m:t>
            </m:r>
            <m:r>
              <m:rPr>
                <m:sty m:val="p"/>
              </m:rPr>
              <w:rPr>
                <w:rFonts w:ascii="Cambria Math" w:hAnsi="Cambria Math" w:cstheme="minorHAnsi"/>
              </w:rPr>
              <m:t>Ω</m:t>
            </m:r>
          </m:den>
        </m:f>
        <m:r>
          <w:rPr>
            <w:rFonts w:ascii="Cambria Math" w:hAnsi="Cambria Math"/>
          </w:rPr>
          <m:t>=</m:t>
        </m:r>
      </m:oMath>
      <w:r w:rsidR="00AB174A">
        <w:rPr>
          <w:rFonts w:eastAsiaTheme="minorEastAsia"/>
        </w:rPr>
        <w:t xml:space="preserve"> 1,96V</w:t>
      </w:r>
    </w:p>
    <w:p w14:paraId="443BA8DC" w14:textId="06C9C7D9" w:rsidR="00131017" w:rsidRDefault="005A0DDA" w:rsidP="00FE2C60">
      <w:r>
        <w:t>enz</w:t>
      </w:r>
      <w:r w:rsidR="00AB174A">
        <w:t>.</w:t>
      </w:r>
    </w:p>
    <w:p w14:paraId="4F6BA4CD" w14:textId="77777777" w:rsidR="005A0DDA" w:rsidRDefault="005A0DDA" w:rsidP="00FE2C60"/>
    <w:p w14:paraId="796B8F76" w14:textId="1DFEC2D0" w:rsidR="00825786" w:rsidRDefault="00825786" w:rsidP="00FE2C60"/>
    <w:p w14:paraId="5858C987" w14:textId="00410C5F" w:rsidR="00FE2C60" w:rsidRDefault="00FE2C60" w:rsidP="00FE2C60"/>
    <w:p w14:paraId="5A84532E" w14:textId="326D5A2D" w:rsidR="00FE2C60" w:rsidRDefault="00FE2C60" w:rsidP="00FE2C60"/>
    <w:p w14:paraId="282951AE" w14:textId="105082D1" w:rsidR="00FE2C60" w:rsidRDefault="00FE2C60" w:rsidP="00FE2C60"/>
    <w:p w14:paraId="7BB750C8" w14:textId="7D5D5F64" w:rsidR="00FE2C60" w:rsidRDefault="00FE2C60" w:rsidP="00FE2C60"/>
    <w:p w14:paraId="0221842F" w14:textId="147B7944" w:rsidR="00FE2C60" w:rsidRDefault="00FE2C60" w:rsidP="00FE2C60"/>
    <w:p w14:paraId="5FE7F427" w14:textId="239B327F" w:rsidR="00FE2C60" w:rsidRDefault="00FE2C60" w:rsidP="00FE2C60"/>
    <w:p w14:paraId="13ECFC18" w14:textId="47055C7F" w:rsidR="00FE2C60" w:rsidRDefault="00FE2C60" w:rsidP="00FE2C60"/>
    <w:p w14:paraId="33BA5193" w14:textId="01191B38" w:rsidR="00FE2C60" w:rsidRDefault="00FE2C60" w:rsidP="00FE2C60"/>
    <w:p w14:paraId="3B35EF83" w14:textId="31F0F170" w:rsidR="00FE2C60" w:rsidRDefault="00FE2C60" w:rsidP="00FE2C60"/>
    <w:p w14:paraId="036B1E39" w14:textId="2ACF4266" w:rsidR="00FE2C60" w:rsidRDefault="00FE2C60" w:rsidP="00FE2C60"/>
    <w:p w14:paraId="6C3316AC" w14:textId="5CC39330" w:rsidR="00FE2C60" w:rsidRDefault="00FE2C60" w:rsidP="00FE2C60"/>
    <w:p w14:paraId="55F27ECA" w14:textId="187E40DA" w:rsidR="00FE2C60" w:rsidRDefault="00FE2C60" w:rsidP="00FE2C60"/>
    <w:p w14:paraId="3E8AAA49" w14:textId="77777777" w:rsidR="00FE2C60" w:rsidRDefault="00FE2C60" w:rsidP="00FE2C60"/>
    <w:p w14:paraId="59A2FC92" w14:textId="17AFC95D" w:rsidR="00DB75D5" w:rsidRPr="00FE2C60" w:rsidRDefault="00A172D0" w:rsidP="00DB75D5">
      <w:pPr>
        <w:pStyle w:val="Kop1"/>
      </w:pPr>
      <w:bookmarkStart w:id="7" w:name="_Toc72234282"/>
      <w:r>
        <w:t xml:space="preserve">PCB </w:t>
      </w:r>
      <w:r w:rsidR="00583DDF">
        <w:t>design</w:t>
      </w:r>
      <w:bookmarkEnd w:id="7"/>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E2C60" w14:paraId="0146F513" w14:textId="77777777" w:rsidTr="00FE2C60">
        <w:tc>
          <w:tcPr>
            <w:tcW w:w="4814" w:type="dxa"/>
          </w:tcPr>
          <w:p w14:paraId="4B268464" w14:textId="30F0C7A9" w:rsidR="00FE2C60" w:rsidRDefault="00FE2C60" w:rsidP="00DB75D5">
            <w:pPr>
              <w:rPr>
                <w:lang w:val="nl-NL"/>
              </w:rPr>
            </w:pPr>
            <w:r>
              <w:rPr>
                <w:lang w:val="nl-NL"/>
              </w:rPr>
              <w:t>Voorkant:</w:t>
            </w:r>
          </w:p>
        </w:tc>
        <w:tc>
          <w:tcPr>
            <w:tcW w:w="4814" w:type="dxa"/>
          </w:tcPr>
          <w:p w14:paraId="1FB1C107" w14:textId="66B7B6E8" w:rsidR="00FE2C60" w:rsidRDefault="00FE2C60" w:rsidP="00DB75D5">
            <w:pPr>
              <w:rPr>
                <w:lang w:val="nl-NL"/>
              </w:rPr>
            </w:pPr>
            <w:r>
              <w:rPr>
                <w:lang w:val="nl-NL"/>
              </w:rPr>
              <w:t>Achterkant:</w:t>
            </w:r>
          </w:p>
        </w:tc>
      </w:tr>
      <w:tr w:rsidR="00FE2C60" w14:paraId="430B114A" w14:textId="77777777" w:rsidTr="00FE2C60">
        <w:tc>
          <w:tcPr>
            <w:tcW w:w="4814" w:type="dxa"/>
          </w:tcPr>
          <w:p w14:paraId="1A3490FA" w14:textId="383EAF0B" w:rsidR="00FE2C60" w:rsidRDefault="00FE2C60" w:rsidP="00FE2C60">
            <w:pPr>
              <w:jc w:val="center"/>
              <w:rPr>
                <w:lang w:val="nl-NL"/>
              </w:rPr>
            </w:pPr>
            <w:r>
              <w:rPr>
                <w:noProof/>
              </w:rPr>
              <w:lastRenderedPageBreak/>
              <w:drawing>
                <wp:inline distT="0" distB="0" distL="0" distR="0" wp14:anchorId="57CE051F" wp14:editId="09EAC8A2">
                  <wp:extent cx="1930149" cy="3600000"/>
                  <wp:effectExtent l="0" t="0" r="0" b="635"/>
                  <wp:docPr id="4" name="Afbeelding 4" descr="Afbeelding met tekst, elektronica, circu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elektronica, circuit&#10;&#10;Automatisch gegenereerde beschrijv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0149" cy="3600000"/>
                          </a:xfrm>
                          <a:prstGeom prst="rect">
                            <a:avLst/>
                          </a:prstGeom>
                          <a:noFill/>
                          <a:ln>
                            <a:noFill/>
                          </a:ln>
                        </pic:spPr>
                      </pic:pic>
                    </a:graphicData>
                  </a:graphic>
                </wp:inline>
              </w:drawing>
            </w:r>
          </w:p>
        </w:tc>
        <w:tc>
          <w:tcPr>
            <w:tcW w:w="4814" w:type="dxa"/>
          </w:tcPr>
          <w:p w14:paraId="6DAA8DB4" w14:textId="6AB87D82" w:rsidR="00FE2C60" w:rsidRDefault="00507927" w:rsidP="00FE2C60">
            <w:pPr>
              <w:jc w:val="center"/>
              <w:rPr>
                <w:lang w:val="nl-NL"/>
              </w:rPr>
            </w:pPr>
            <w:r>
              <w:rPr>
                <w:noProof/>
              </w:rPr>
              <w:drawing>
                <wp:inline distT="0" distB="0" distL="0" distR="0" wp14:anchorId="4F6E4B52" wp14:editId="46D7C3BE">
                  <wp:extent cx="1930150" cy="3600000"/>
                  <wp:effectExtent l="0" t="0" r="0" b="63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0150" cy="3600000"/>
                          </a:xfrm>
                          <a:prstGeom prst="rect">
                            <a:avLst/>
                          </a:prstGeom>
                          <a:noFill/>
                          <a:ln>
                            <a:noFill/>
                          </a:ln>
                        </pic:spPr>
                      </pic:pic>
                    </a:graphicData>
                  </a:graphic>
                </wp:inline>
              </w:drawing>
            </w:r>
          </w:p>
        </w:tc>
      </w:tr>
    </w:tbl>
    <w:p w14:paraId="020E54C9" w14:textId="487413E4" w:rsidR="00FE2C60" w:rsidRPr="00DB75D5" w:rsidRDefault="00FE2C60" w:rsidP="00DB75D5">
      <w:pPr>
        <w:rPr>
          <w:lang w:val="nl-NL"/>
        </w:rPr>
      </w:pPr>
      <w:r>
        <w:rPr>
          <w:noProof/>
        </w:rPr>
        <w:t xml:space="preserve">                                         </w:t>
      </w:r>
    </w:p>
    <w:p w14:paraId="0C1CF783" w14:textId="282BF88E" w:rsidR="00A172D0" w:rsidRDefault="00583DDF" w:rsidP="008E455B">
      <w:pPr>
        <w:ind w:left="426" w:hanging="284"/>
      </w:pPr>
      <w:r>
        <w:t>Welke tools zijn er gebruikt voor het PCB design?</w:t>
      </w:r>
    </w:p>
    <w:p w14:paraId="39EB3A8D" w14:textId="74CF554E" w:rsidR="008E455B" w:rsidRDefault="00507927" w:rsidP="00A172D0">
      <w:pPr>
        <w:pStyle w:val="Lijstalinea"/>
      </w:pPr>
      <w:r>
        <w:t>Altium werd gebruikt voor het PCB design.</w:t>
      </w:r>
    </w:p>
    <w:p w14:paraId="1AAAA568" w14:textId="51087909" w:rsidR="00583DDF" w:rsidRDefault="00583DDF" w:rsidP="008E455B">
      <w:pPr>
        <w:ind w:left="142"/>
      </w:pPr>
      <w:r>
        <w:t>Zijn er speciale zaken die vermeld dienen te worden m.b.t. tot het ontwerp?</w:t>
      </w:r>
    </w:p>
    <w:p w14:paraId="4D183718" w14:textId="5BE277CF" w:rsidR="00507927" w:rsidRDefault="00507927" w:rsidP="00507927"/>
    <w:p w14:paraId="1A1B2475" w14:textId="0553AB3B" w:rsidR="00507927" w:rsidRDefault="00507927" w:rsidP="00507927">
      <w:pPr>
        <w:pStyle w:val="Lijstalinea"/>
      </w:pPr>
      <w:r>
        <w:t>PCB is heel compact</w:t>
      </w:r>
    </w:p>
    <w:p w14:paraId="75DCB9CB" w14:textId="32967D83" w:rsidR="00507927" w:rsidRDefault="00507927" w:rsidP="00507927">
      <w:pPr>
        <w:pStyle w:val="Lijstalinea"/>
      </w:pPr>
      <w:r>
        <w:t xml:space="preserve">7 </w:t>
      </w:r>
      <w:proofErr w:type="spellStart"/>
      <w:r>
        <w:t>sigment</w:t>
      </w:r>
      <w:proofErr w:type="spellEnd"/>
      <w:r>
        <w:t xml:space="preserve"> is zo gezet dat het net langs de leds</w:t>
      </w:r>
      <w:r w:rsidR="006C66F8">
        <w:t>/mq3</w:t>
      </w:r>
      <w:r>
        <w:t xml:space="preserve"> komt</w:t>
      </w:r>
    </w:p>
    <w:p w14:paraId="5259D90A" w14:textId="30DAE136" w:rsidR="006C66F8" w:rsidRDefault="006C66F8" w:rsidP="00507927">
      <w:pPr>
        <w:pStyle w:val="Lijstalinea"/>
      </w:pPr>
      <w:r>
        <w:t>Zichtbare dingen (leds/7 segment) aan 1 kant</w:t>
      </w:r>
    </w:p>
    <w:p w14:paraId="57FE9727" w14:textId="70B19A93" w:rsidR="006C66F8" w:rsidRDefault="006C66F8" w:rsidP="00507927">
      <w:pPr>
        <w:pStyle w:val="Lijstalinea"/>
      </w:pPr>
      <w:r>
        <w:t>Richting van arduino =&gt; usb naar buiten voor case</w:t>
      </w:r>
    </w:p>
    <w:p w14:paraId="6883F2A2" w14:textId="7BF1D7D7" w:rsidR="006C66F8" w:rsidRDefault="006C66F8" w:rsidP="00507927">
      <w:pPr>
        <w:pStyle w:val="Lijstalinea"/>
      </w:pPr>
      <w:r>
        <w:t>J1 zijn pinnen voor 15V op aan te sluiten</w:t>
      </w:r>
    </w:p>
    <w:p w14:paraId="57A5990C" w14:textId="65CEDC28" w:rsidR="00583DDF" w:rsidRDefault="00583DDF" w:rsidP="008E455B">
      <w:pPr>
        <w:ind w:left="426" w:hanging="284"/>
      </w:pPr>
      <w:r>
        <w:t>Waar is de PCB besteld?</w:t>
      </w:r>
    </w:p>
    <w:p w14:paraId="4BE0D6E1" w14:textId="0A2E2ACD" w:rsidR="00507927" w:rsidRDefault="006C66F8" w:rsidP="006C66F8">
      <w:pPr>
        <w:pStyle w:val="Lijstalinea"/>
      </w:pPr>
      <w:r>
        <w:t xml:space="preserve">De PCB is besteld p </w:t>
      </w:r>
      <w:proofErr w:type="spellStart"/>
      <w:r w:rsidRPr="006C66F8">
        <w:t>jlcpcb</w:t>
      </w:r>
      <w:proofErr w:type="spellEnd"/>
      <w:r>
        <w:t>.</w:t>
      </w:r>
    </w:p>
    <w:p w14:paraId="645AC0D5" w14:textId="4D9A5C0C" w:rsidR="00583DDF" w:rsidRDefault="00583DDF" w:rsidP="00583DDF">
      <w:pPr>
        <w:pStyle w:val="Kop1"/>
      </w:pPr>
      <w:bookmarkStart w:id="8" w:name="_Toc72234283"/>
      <w:r>
        <w:t xml:space="preserve">PCB </w:t>
      </w:r>
      <w:proofErr w:type="spellStart"/>
      <w:r w:rsidR="005A4380">
        <w:t>a</w:t>
      </w:r>
      <w:r>
        <w:t>ssembly</w:t>
      </w:r>
      <w:bookmarkEnd w:id="8"/>
      <w:proofErr w:type="spellEnd"/>
    </w:p>
    <w:p w14:paraId="35CA22FC" w14:textId="5F3B34CA" w:rsidR="00DB75D5" w:rsidRPr="00DB75D5" w:rsidRDefault="00DB75D5" w:rsidP="00DB75D5">
      <w:pPr>
        <w:rPr>
          <w:lang w:val="nl-NL"/>
        </w:rPr>
      </w:pPr>
      <w:r>
        <w:rPr>
          <w:lang w:val="nl-NL"/>
        </w:rPr>
        <w:t>(Martijn)</w:t>
      </w:r>
    </w:p>
    <w:p w14:paraId="7CA76080" w14:textId="2A65A4C9" w:rsidR="00583DDF" w:rsidRDefault="00583DDF" w:rsidP="00583DDF">
      <w:pPr>
        <w:pStyle w:val="Lijstalinea"/>
      </w:pPr>
      <w:r>
        <w:t>Welke tools zijn gebruikt</w:t>
      </w:r>
      <w:r w:rsidR="00014F1F">
        <w:t>?</w:t>
      </w:r>
    </w:p>
    <w:p w14:paraId="6E51EE84" w14:textId="77777777" w:rsidR="00947F69" w:rsidRDefault="00014F1F" w:rsidP="00583DDF">
      <w:pPr>
        <w:pStyle w:val="Lijstalinea"/>
      </w:pPr>
      <w:r>
        <w:t>Waar dien je rekening mee te houden?</w:t>
      </w:r>
    </w:p>
    <w:p w14:paraId="19EE389B" w14:textId="58383C95" w:rsidR="00583DDF" w:rsidRDefault="00014F1F" w:rsidP="00583DDF">
      <w:pPr>
        <w:pStyle w:val="Lijstalinea"/>
      </w:pPr>
      <w:r>
        <w:t>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275672AC" w:rsidR="007A1CDF" w:rsidRDefault="007A1CDF" w:rsidP="007A1CDF">
      <w:pPr>
        <w:pStyle w:val="Kop1"/>
      </w:pPr>
      <w:bookmarkStart w:id="9" w:name="_Toc72234284"/>
      <w:r>
        <w:t>Software</w:t>
      </w:r>
      <w:bookmarkEnd w:id="9"/>
    </w:p>
    <w:p w14:paraId="3A79F8B7" w14:textId="1E5E2D90" w:rsidR="00DB75D5" w:rsidRPr="00DB75D5" w:rsidRDefault="00DB75D5" w:rsidP="00DB75D5">
      <w:pPr>
        <w:rPr>
          <w:lang w:val="nl-NL"/>
        </w:rPr>
      </w:pPr>
      <w:r>
        <w:rPr>
          <w:lang w:val="nl-NL"/>
        </w:rPr>
        <w:t>(Bo)</w:t>
      </w:r>
    </w:p>
    <w:p w14:paraId="6A3C783A" w14:textId="5B5BE0B6" w:rsidR="007A1CDF" w:rsidRDefault="007A1CDF" w:rsidP="007A1CDF">
      <w:pPr>
        <w:pStyle w:val="Lijstalinea"/>
      </w:pPr>
      <w:r>
        <w:t>Bespreek de software nodig om de sensor uit te lezen.</w:t>
      </w:r>
    </w:p>
    <w:p w14:paraId="6EC8953C" w14:textId="5256C73E" w:rsidR="007A1CDF" w:rsidRPr="007A1CDF" w:rsidRDefault="007A1CDF" w:rsidP="007A1CDF">
      <w:pPr>
        <w:pStyle w:val="Lijstalinea"/>
      </w:pPr>
      <w:r>
        <w:t>Welke taal/IDE/</w:t>
      </w:r>
      <w:proofErr w:type="spellStart"/>
      <w:r>
        <w:t>libraries</w:t>
      </w:r>
      <w:proofErr w:type="spellEnd"/>
      <w:r>
        <w:t xml:space="preserve"> zijn er gebruikt?</w:t>
      </w:r>
    </w:p>
    <w:bookmarkStart w:id="10" w:name="_Toc72234285"/>
    <w:p w14:paraId="3F57A1A1" w14:textId="4CA91180" w:rsidR="00505AD9" w:rsidRDefault="0048288A"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0"/>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1" w:name="_Toc72234286"/>
    <w:p w14:paraId="07BF712E" w14:textId="245F60EE" w:rsidR="00164A14" w:rsidRDefault="0048288A"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1"/>
    </w:p>
    <w:p w14:paraId="4ABC5FD5" w14:textId="07F26059" w:rsidR="002F2D5B" w:rsidRDefault="002F2D5B" w:rsidP="002F2D5B">
      <w:pPr>
        <w:pStyle w:val="Lijstalinea"/>
      </w:pPr>
      <w:r>
        <w:t>Reflecteer hier over je resultaten</w:t>
      </w:r>
    </w:p>
    <w:p w14:paraId="2D4DB59E" w14:textId="559715DC" w:rsidR="009A1672" w:rsidRDefault="009A1672" w:rsidP="002616D5">
      <w:pPr>
        <w:pStyle w:val="Lijstalinea"/>
      </w:pPr>
      <w:r w:rsidRPr="002616D5">
        <w:t>Aanbevelingen</w:t>
      </w:r>
    </w:p>
    <w:p w14:paraId="202E77DC" w14:textId="40649AAF" w:rsidR="006D338E" w:rsidRPr="002616D5" w:rsidRDefault="006D338E" w:rsidP="006D338E">
      <w:pPr>
        <w:pStyle w:val="Lijstalinea"/>
        <w:numPr>
          <w:ilvl w:val="1"/>
          <w:numId w:val="14"/>
        </w:numPr>
      </w:pPr>
      <w:r>
        <w:t>Beveiliging van J1 zou handig zijn…</w:t>
      </w:r>
    </w:p>
    <w:p w14:paraId="193D39C7" w14:textId="2F7A6267" w:rsidR="009A1672" w:rsidRPr="002616D5" w:rsidRDefault="001B54B8" w:rsidP="002616D5">
      <w:pPr>
        <w:pStyle w:val="Lijstalinea"/>
      </w:pPr>
      <w:r>
        <w:t>Bevat geen nieuwe informatie!</w:t>
      </w:r>
    </w:p>
    <w:bookmarkStart w:id="12" w:name="_Toc72234287"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2"/>
        </w:p>
        <w:sdt>
          <w:sdtPr>
            <w:id w:val="111145805"/>
            <w:bibliography/>
          </w:sdtPr>
          <w:sdtEndPr/>
          <w:sdtContent>
            <w:p w14:paraId="0EF65401" w14:textId="71B976CB" w:rsidR="00E24979" w:rsidRPr="006E52C8" w:rsidRDefault="00E24979" w:rsidP="00011668">
              <w:pPr>
                <w:rPr>
                  <w:lang w:val="en-US"/>
                </w:rPr>
              </w:pPr>
              <w:r>
                <w:fldChar w:fldCharType="begin"/>
              </w:r>
              <w:r w:rsidRPr="006E52C8">
                <w:rPr>
                  <w:lang w:val="en-US"/>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3" w:name="_Toc72234288"/>
    <w:p w14:paraId="7D5F505A" w14:textId="52BBFE67" w:rsidR="008A4028" w:rsidRDefault="0048288A"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3"/>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17"/>
      <w:footerReference w:type="default" r:id="rId18"/>
      <w:footerReference w:type="first" r:id="rId19"/>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91801" w14:textId="77777777" w:rsidR="0048288A" w:rsidRDefault="0048288A" w:rsidP="00011668">
      <w:r>
        <w:separator/>
      </w:r>
    </w:p>
  </w:endnote>
  <w:endnote w:type="continuationSeparator" w:id="0">
    <w:p w14:paraId="315694B1" w14:textId="77777777" w:rsidR="0048288A" w:rsidRDefault="0048288A"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26A049D-ACB5-47B5-B266-BA56B46B4C89}"/>
    <w:embedBold r:id="rId2" w:fontKey="{1E408BC2-9369-4DC3-A726-78C51D13B601}"/>
    <w:embedItalic r:id="rId3" w:fontKey="{8967ED21-4A9F-4E2B-8CB4-0D436F54F0BF}"/>
  </w:font>
  <w:font w:name="Calibri Light">
    <w:panose1 w:val="020F0302020204030204"/>
    <w:charset w:val="00"/>
    <w:family w:val="swiss"/>
    <w:pitch w:val="variable"/>
    <w:sig w:usb0="E4002EFF" w:usb1="C000247B" w:usb2="00000009" w:usb3="00000000" w:csb0="000001FF" w:csb1="00000000"/>
    <w:embedRegular r:id="rId4" w:fontKey="{E16E5A9D-A5E5-45A6-B16C-18A4E5A4611D}"/>
    <w:embedBold r:id="rId5" w:fontKey="{21FB4E87-F6CF-4E14-874D-2917BD555D38}"/>
    <w:embedItalic r:id="rId6" w:fontKey="{71856D4A-D99E-4B9C-81A9-0A5A428896A6}"/>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embedRegular r:id="rId7" w:fontKey="{358DB250-3F91-4272-A1DB-4BA1E0E6ABC8}"/>
    <w:embedItalic r:id="rId8" w:fontKey="{2C1EFAF3-27CE-4DA8-B355-60FADA4C14E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3671B" w14:textId="77777777" w:rsidR="0048288A" w:rsidRDefault="0048288A" w:rsidP="00011668">
      <w:r>
        <w:separator/>
      </w:r>
    </w:p>
  </w:footnote>
  <w:footnote w:type="continuationSeparator" w:id="0">
    <w:p w14:paraId="770547B8" w14:textId="77777777" w:rsidR="0048288A" w:rsidRDefault="0048288A"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4145607">
    <w:abstractNumId w:val="15"/>
  </w:num>
  <w:num w:numId="2" w16cid:durableId="810749978">
    <w:abstractNumId w:val="14"/>
  </w:num>
  <w:num w:numId="3" w16cid:durableId="574318916">
    <w:abstractNumId w:val="5"/>
  </w:num>
  <w:num w:numId="4" w16cid:durableId="912206079">
    <w:abstractNumId w:val="0"/>
  </w:num>
  <w:num w:numId="5" w16cid:durableId="4790340">
    <w:abstractNumId w:val="11"/>
  </w:num>
  <w:num w:numId="6" w16cid:durableId="99958847">
    <w:abstractNumId w:val="13"/>
  </w:num>
  <w:num w:numId="7" w16cid:durableId="1170488237">
    <w:abstractNumId w:val="2"/>
  </w:num>
  <w:num w:numId="8" w16cid:durableId="1282569295">
    <w:abstractNumId w:val="9"/>
  </w:num>
  <w:num w:numId="9" w16cid:durableId="134764345">
    <w:abstractNumId w:val="8"/>
  </w:num>
  <w:num w:numId="10" w16cid:durableId="119105454">
    <w:abstractNumId w:val="12"/>
  </w:num>
  <w:num w:numId="11" w16cid:durableId="1974867336">
    <w:abstractNumId w:val="7"/>
  </w:num>
  <w:num w:numId="12" w16cid:durableId="1470322692">
    <w:abstractNumId w:val="3"/>
  </w:num>
  <w:num w:numId="13" w16cid:durableId="532695321">
    <w:abstractNumId w:val="6"/>
  </w:num>
  <w:num w:numId="14" w16cid:durableId="1958291732">
    <w:abstractNumId w:val="4"/>
  </w:num>
  <w:num w:numId="15" w16cid:durableId="446892325">
    <w:abstractNumId w:val="10"/>
  </w:num>
  <w:num w:numId="16" w16cid:durableId="634913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D0662"/>
    <w:rsid w:val="000F10EF"/>
    <w:rsid w:val="000F7645"/>
    <w:rsid w:val="00131017"/>
    <w:rsid w:val="00135C75"/>
    <w:rsid w:val="001365BF"/>
    <w:rsid w:val="00145948"/>
    <w:rsid w:val="00146B4C"/>
    <w:rsid w:val="00164A14"/>
    <w:rsid w:val="001B4B58"/>
    <w:rsid w:val="001B54B8"/>
    <w:rsid w:val="001D2F77"/>
    <w:rsid w:val="001D49D3"/>
    <w:rsid w:val="001E1AF6"/>
    <w:rsid w:val="001E5147"/>
    <w:rsid w:val="001F22B4"/>
    <w:rsid w:val="00203D55"/>
    <w:rsid w:val="0021129C"/>
    <w:rsid w:val="00221B3C"/>
    <w:rsid w:val="00236731"/>
    <w:rsid w:val="0024088F"/>
    <w:rsid w:val="00250524"/>
    <w:rsid w:val="002548A8"/>
    <w:rsid w:val="002616D5"/>
    <w:rsid w:val="0026199A"/>
    <w:rsid w:val="002A07F9"/>
    <w:rsid w:val="002B0096"/>
    <w:rsid w:val="002C6D0F"/>
    <w:rsid w:val="002D5845"/>
    <w:rsid w:val="002F2D5B"/>
    <w:rsid w:val="003308A2"/>
    <w:rsid w:val="00340D87"/>
    <w:rsid w:val="00343AB7"/>
    <w:rsid w:val="00360413"/>
    <w:rsid w:val="00380415"/>
    <w:rsid w:val="00394335"/>
    <w:rsid w:val="003A69CD"/>
    <w:rsid w:val="003A6A64"/>
    <w:rsid w:val="003C3492"/>
    <w:rsid w:val="003D3542"/>
    <w:rsid w:val="003D35E8"/>
    <w:rsid w:val="003D6063"/>
    <w:rsid w:val="00411384"/>
    <w:rsid w:val="0041252F"/>
    <w:rsid w:val="00413592"/>
    <w:rsid w:val="0042275C"/>
    <w:rsid w:val="00424BB3"/>
    <w:rsid w:val="00426F30"/>
    <w:rsid w:val="00441526"/>
    <w:rsid w:val="0044722F"/>
    <w:rsid w:val="00471CAB"/>
    <w:rsid w:val="0048288A"/>
    <w:rsid w:val="00484F9C"/>
    <w:rsid w:val="00491270"/>
    <w:rsid w:val="00497F48"/>
    <w:rsid w:val="004D42E2"/>
    <w:rsid w:val="00505271"/>
    <w:rsid w:val="00505AD9"/>
    <w:rsid w:val="00507927"/>
    <w:rsid w:val="0051309A"/>
    <w:rsid w:val="00520230"/>
    <w:rsid w:val="005400D2"/>
    <w:rsid w:val="00560B44"/>
    <w:rsid w:val="00583DDF"/>
    <w:rsid w:val="005853C1"/>
    <w:rsid w:val="00591EF1"/>
    <w:rsid w:val="005A0DDA"/>
    <w:rsid w:val="005A0E47"/>
    <w:rsid w:val="005A4380"/>
    <w:rsid w:val="006169FC"/>
    <w:rsid w:val="006268A7"/>
    <w:rsid w:val="006A48C5"/>
    <w:rsid w:val="006A4E75"/>
    <w:rsid w:val="006C24A5"/>
    <w:rsid w:val="006C66F8"/>
    <w:rsid w:val="006D338E"/>
    <w:rsid w:val="006E11AB"/>
    <w:rsid w:val="006E52C8"/>
    <w:rsid w:val="0070427E"/>
    <w:rsid w:val="00720540"/>
    <w:rsid w:val="00726B77"/>
    <w:rsid w:val="0073469C"/>
    <w:rsid w:val="00774964"/>
    <w:rsid w:val="007903E9"/>
    <w:rsid w:val="007A1CDF"/>
    <w:rsid w:val="007D47A8"/>
    <w:rsid w:val="007E3B94"/>
    <w:rsid w:val="007E74C0"/>
    <w:rsid w:val="00825786"/>
    <w:rsid w:val="00836EC1"/>
    <w:rsid w:val="00883FB2"/>
    <w:rsid w:val="008859A4"/>
    <w:rsid w:val="008A4028"/>
    <w:rsid w:val="008A7820"/>
    <w:rsid w:val="008B54E6"/>
    <w:rsid w:val="008C010F"/>
    <w:rsid w:val="008D657A"/>
    <w:rsid w:val="008E3EB0"/>
    <w:rsid w:val="008E455B"/>
    <w:rsid w:val="008E6AA5"/>
    <w:rsid w:val="008E7153"/>
    <w:rsid w:val="008F7903"/>
    <w:rsid w:val="00925225"/>
    <w:rsid w:val="00936ADA"/>
    <w:rsid w:val="00943356"/>
    <w:rsid w:val="00947F69"/>
    <w:rsid w:val="00962635"/>
    <w:rsid w:val="009715DF"/>
    <w:rsid w:val="00980B48"/>
    <w:rsid w:val="009A1672"/>
    <w:rsid w:val="00A01A1A"/>
    <w:rsid w:val="00A0322A"/>
    <w:rsid w:val="00A13199"/>
    <w:rsid w:val="00A172D0"/>
    <w:rsid w:val="00A33B90"/>
    <w:rsid w:val="00A35625"/>
    <w:rsid w:val="00A62266"/>
    <w:rsid w:val="00A66E8B"/>
    <w:rsid w:val="00A80634"/>
    <w:rsid w:val="00A8104A"/>
    <w:rsid w:val="00A87701"/>
    <w:rsid w:val="00AA4FC2"/>
    <w:rsid w:val="00AA7F5F"/>
    <w:rsid w:val="00AB174A"/>
    <w:rsid w:val="00AC195D"/>
    <w:rsid w:val="00B00960"/>
    <w:rsid w:val="00B12D54"/>
    <w:rsid w:val="00B801C6"/>
    <w:rsid w:val="00BA10E6"/>
    <w:rsid w:val="00BA1E2D"/>
    <w:rsid w:val="00BA3371"/>
    <w:rsid w:val="00BD2922"/>
    <w:rsid w:val="00BF1280"/>
    <w:rsid w:val="00BF6A9B"/>
    <w:rsid w:val="00C06ED1"/>
    <w:rsid w:val="00C20461"/>
    <w:rsid w:val="00C528D7"/>
    <w:rsid w:val="00C872B1"/>
    <w:rsid w:val="00C909DB"/>
    <w:rsid w:val="00CA6214"/>
    <w:rsid w:val="00CB1C4F"/>
    <w:rsid w:val="00CC4DB5"/>
    <w:rsid w:val="00CD6DF1"/>
    <w:rsid w:val="00D008C7"/>
    <w:rsid w:val="00D1219C"/>
    <w:rsid w:val="00D22D54"/>
    <w:rsid w:val="00D26F4A"/>
    <w:rsid w:val="00D42257"/>
    <w:rsid w:val="00D44330"/>
    <w:rsid w:val="00D51049"/>
    <w:rsid w:val="00D514CD"/>
    <w:rsid w:val="00D621E3"/>
    <w:rsid w:val="00D9142A"/>
    <w:rsid w:val="00D92572"/>
    <w:rsid w:val="00DA1216"/>
    <w:rsid w:val="00DB75D5"/>
    <w:rsid w:val="00DC1038"/>
    <w:rsid w:val="00DD72B9"/>
    <w:rsid w:val="00DE2127"/>
    <w:rsid w:val="00DE7092"/>
    <w:rsid w:val="00DF4B56"/>
    <w:rsid w:val="00E02F59"/>
    <w:rsid w:val="00E24979"/>
    <w:rsid w:val="00E63124"/>
    <w:rsid w:val="00E76725"/>
    <w:rsid w:val="00EC3229"/>
    <w:rsid w:val="00ED16F9"/>
    <w:rsid w:val="00ED5BC7"/>
    <w:rsid w:val="00F01312"/>
    <w:rsid w:val="00F2059A"/>
    <w:rsid w:val="00F20C09"/>
    <w:rsid w:val="00F334E1"/>
    <w:rsid w:val="00F34725"/>
    <w:rsid w:val="00F449A3"/>
    <w:rsid w:val="00F45203"/>
    <w:rsid w:val="00F471D9"/>
    <w:rsid w:val="00FA2E8D"/>
    <w:rsid w:val="00FA6CA5"/>
    <w:rsid w:val="00FB07B1"/>
    <w:rsid w:val="00FB4BAF"/>
    <w:rsid w:val="00FE2C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26F4A"/>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Geenafstand">
    <w:name w:val="No Spacing"/>
    <w:uiPriority w:val="1"/>
    <w:qFormat/>
    <w:rsid w:val="00E63124"/>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4995">
      <w:bodyDiv w:val="1"/>
      <w:marLeft w:val="0"/>
      <w:marRight w:val="0"/>
      <w:marTop w:val="0"/>
      <w:marBottom w:val="0"/>
      <w:divBdr>
        <w:top w:val="none" w:sz="0" w:space="0" w:color="auto"/>
        <w:left w:val="none" w:sz="0" w:space="0" w:color="auto"/>
        <w:bottom w:val="none" w:sz="0" w:space="0" w:color="auto"/>
        <w:right w:val="none" w:sz="0" w:space="0" w:color="auto"/>
      </w:divBdr>
      <w:divsChild>
        <w:div w:id="908922490">
          <w:marLeft w:val="0"/>
          <w:marRight w:val="0"/>
          <w:marTop w:val="0"/>
          <w:marBottom w:val="0"/>
          <w:divBdr>
            <w:top w:val="none" w:sz="0" w:space="0" w:color="auto"/>
            <w:left w:val="none" w:sz="0" w:space="0" w:color="auto"/>
            <w:bottom w:val="none" w:sz="0" w:space="0" w:color="auto"/>
            <w:right w:val="none" w:sz="0" w:space="0" w:color="auto"/>
          </w:divBdr>
        </w:div>
        <w:div w:id="1953630803">
          <w:marLeft w:val="0"/>
          <w:marRight w:val="0"/>
          <w:marTop w:val="0"/>
          <w:marBottom w:val="0"/>
          <w:divBdr>
            <w:top w:val="none" w:sz="0" w:space="0" w:color="auto"/>
            <w:left w:val="none" w:sz="0" w:space="0" w:color="auto"/>
            <w:bottom w:val="none" w:sz="0" w:space="0" w:color="auto"/>
            <w:right w:val="none" w:sz="0" w:space="0" w:color="auto"/>
          </w:divBdr>
        </w:div>
      </w:divsChild>
    </w:div>
    <w:div w:id="1986005742">
      <w:bodyDiv w:val="1"/>
      <w:marLeft w:val="0"/>
      <w:marRight w:val="0"/>
      <w:marTop w:val="0"/>
      <w:marBottom w:val="0"/>
      <w:divBdr>
        <w:top w:val="none" w:sz="0" w:space="0" w:color="auto"/>
        <w:left w:val="none" w:sz="0" w:space="0" w:color="auto"/>
        <w:bottom w:val="none" w:sz="0" w:space="0" w:color="auto"/>
        <w:right w:val="none" w:sz="0" w:space="0" w:color="auto"/>
      </w:divBdr>
      <w:divsChild>
        <w:div w:id="2004620002">
          <w:marLeft w:val="0"/>
          <w:marRight w:val="0"/>
          <w:marTop w:val="0"/>
          <w:marBottom w:val="0"/>
          <w:divBdr>
            <w:top w:val="none" w:sz="0" w:space="0" w:color="auto"/>
            <w:left w:val="none" w:sz="0" w:space="0" w:color="auto"/>
            <w:bottom w:val="none" w:sz="0" w:space="0" w:color="auto"/>
            <w:right w:val="none" w:sz="0" w:space="0" w:color="auto"/>
          </w:divBdr>
        </w:div>
        <w:div w:id="68507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6913315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194458"/>
    <w:rsid w:val="0027388C"/>
    <w:rsid w:val="002E4453"/>
    <w:rsid w:val="003143FF"/>
    <w:rsid w:val="003D7CCF"/>
    <w:rsid w:val="0043278D"/>
    <w:rsid w:val="004904FB"/>
    <w:rsid w:val="005B33CD"/>
    <w:rsid w:val="005D3A75"/>
    <w:rsid w:val="00604D8F"/>
    <w:rsid w:val="00624114"/>
    <w:rsid w:val="006E606B"/>
    <w:rsid w:val="007320D4"/>
    <w:rsid w:val="007C36B9"/>
    <w:rsid w:val="00951403"/>
    <w:rsid w:val="00A57802"/>
    <w:rsid w:val="00AF5491"/>
    <w:rsid w:val="00B20520"/>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AF54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E1EC0E11-623D-4F2D-A9D9-1C505B1A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34</Words>
  <Characters>4041</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gijs jackers</cp:lastModifiedBy>
  <cp:revision>11</cp:revision>
  <dcterms:created xsi:type="dcterms:W3CDTF">2022-05-21T11:35:00Z</dcterms:created>
  <dcterms:modified xsi:type="dcterms:W3CDTF">2022-05-3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